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9A40DC" w14:textId="68F454D2" w:rsidR="000C499B" w:rsidRDefault="000C499B" w:rsidP="000C499B">
      <w:pPr>
        <w:pStyle w:val="Caption"/>
        <w:keepNext/>
      </w:pPr>
      <w:r>
        <w:t xml:space="preserve">Tabla </w:t>
      </w:r>
      <w:fldSimple w:instr=" SEQ Tabla \* ARABIC ">
        <w:r>
          <w:rPr>
            <w:noProof/>
          </w:rPr>
          <w:t>1</w:t>
        </w:r>
      </w:fldSimple>
    </w:p>
    <w:tbl>
      <w:tblPr>
        <w:tblW w:w="5000" w:type="pct"/>
        <w:tblCellMar>
          <w:left w:w="0" w:type="dxa"/>
          <w:right w:w="0" w:type="dxa"/>
        </w:tblCellMar>
        <w:tblLook w:val="04A0" w:firstRow="1" w:lastRow="0" w:firstColumn="1" w:lastColumn="0" w:noHBand="0" w:noVBand="1"/>
      </w:tblPr>
      <w:tblGrid>
        <w:gridCol w:w="413"/>
        <w:gridCol w:w="3821"/>
        <w:gridCol w:w="1515"/>
        <w:gridCol w:w="4707"/>
      </w:tblGrid>
      <w:tr w:rsidR="000C499B" w:rsidRPr="000C499B" w14:paraId="683895AA" w14:textId="77777777" w:rsidTr="000C499B">
        <w:trPr>
          <w:divId w:val="2085762744"/>
          <w:trHeight w:val="510"/>
        </w:trPr>
        <w:tc>
          <w:tcPr>
            <w:tcW w:w="313" w:type="pct"/>
            <w:tcBorders>
              <w:top w:val="single" w:sz="4" w:space="0" w:color="000000"/>
              <w:left w:val="single" w:sz="4" w:space="0" w:color="000000"/>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7AC38C" w14:textId="77777777" w:rsidR="000C499B" w:rsidRPr="000C499B" w:rsidRDefault="000C499B" w:rsidP="000C499B">
            <w:pPr>
              <w:spacing w:after="0" w:line="240" w:lineRule="auto"/>
              <w:jc w:val="center"/>
              <w:rPr>
                <w:rFonts w:ascii="Arial" w:eastAsia="Times New Roman" w:hAnsi="Arial" w:cs="Arial"/>
                <w:b/>
                <w:bCs/>
                <w:color w:val="000000"/>
                <w:sz w:val="28"/>
                <w:szCs w:val="28"/>
                <w:lang w:eastAsia="ko-KR"/>
              </w:rPr>
            </w:pPr>
            <w:r w:rsidRPr="000C499B">
              <w:rPr>
                <w:rFonts w:ascii="Arial" w:eastAsia="Times New Roman" w:hAnsi="Arial" w:cs="Arial"/>
                <w:b/>
                <w:bCs/>
                <w:color w:val="000000"/>
                <w:sz w:val="28"/>
                <w:szCs w:val="28"/>
                <w:lang w:eastAsia="ko-KR"/>
              </w:rPr>
              <w:t>#</w:t>
            </w:r>
          </w:p>
        </w:tc>
        <w:tc>
          <w:tcPr>
            <w:tcW w:w="1481" w:type="pct"/>
            <w:tcBorders>
              <w:top w:val="single" w:sz="4" w:space="0" w:color="000000"/>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ACCE51" w14:textId="77777777" w:rsidR="000C499B" w:rsidRPr="000C499B" w:rsidRDefault="000C499B" w:rsidP="000C499B">
            <w:pPr>
              <w:spacing w:after="0" w:line="240" w:lineRule="auto"/>
              <w:rPr>
                <w:rFonts w:ascii="Arial" w:eastAsia="Times New Roman" w:hAnsi="Arial" w:cs="Arial"/>
                <w:b/>
                <w:bCs/>
                <w:color w:val="000000"/>
                <w:sz w:val="28"/>
                <w:szCs w:val="28"/>
                <w:lang w:eastAsia="ko-KR"/>
              </w:rPr>
            </w:pPr>
            <w:r w:rsidRPr="000C499B">
              <w:rPr>
                <w:rFonts w:ascii="Arial" w:eastAsia="Times New Roman" w:hAnsi="Arial" w:cs="Arial"/>
                <w:b/>
                <w:bCs/>
                <w:color w:val="000000"/>
                <w:sz w:val="28"/>
                <w:szCs w:val="28"/>
                <w:lang w:eastAsia="ko-KR"/>
              </w:rPr>
              <w:t>campo</w:t>
            </w:r>
          </w:p>
        </w:tc>
        <w:tc>
          <w:tcPr>
            <w:tcW w:w="840" w:type="pct"/>
            <w:tcBorders>
              <w:top w:val="single" w:sz="4" w:space="0" w:color="000000"/>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73C806" w14:textId="77777777" w:rsidR="000C499B" w:rsidRPr="000C499B" w:rsidRDefault="000C499B" w:rsidP="000C499B">
            <w:pPr>
              <w:spacing w:after="0" w:line="240" w:lineRule="auto"/>
              <w:jc w:val="center"/>
              <w:rPr>
                <w:rFonts w:ascii="Arial" w:eastAsia="Times New Roman" w:hAnsi="Arial" w:cs="Arial"/>
                <w:b/>
                <w:bCs/>
                <w:color w:val="000000"/>
                <w:sz w:val="28"/>
                <w:szCs w:val="28"/>
                <w:lang w:eastAsia="ko-KR"/>
              </w:rPr>
            </w:pPr>
            <w:r w:rsidRPr="000C499B">
              <w:rPr>
                <w:rFonts w:ascii="Arial" w:eastAsia="Times New Roman" w:hAnsi="Arial" w:cs="Arial"/>
                <w:b/>
                <w:bCs/>
                <w:color w:val="000000"/>
                <w:sz w:val="28"/>
                <w:szCs w:val="28"/>
                <w:lang w:eastAsia="ko-KR"/>
              </w:rPr>
              <w:t>unidad</w:t>
            </w:r>
          </w:p>
        </w:tc>
        <w:tc>
          <w:tcPr>
            <w:tcW w:w="2367" w:type="pct"/>
            <w:tcBorders>
              <w:top w:val="single" w:sz="4" w:space="0" w:color="000000"/>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CD7CC6" w14:textId="77777777" w:rsidR="000C499B" w:rsidRPr="000C499B" w:rsidRDefault="000C499B" w:rsidP="000C499B">
            <w:pPr>
              <w:spacing w:after="0" w:line="240" w:lineRule="auto"/>
              <w:rPr>
                <w:rFonts w:ascii="Arial" w:eastAsia="Times New Roman" w:hAnsi="Arial" w:cs="Arial"/>
                <w:b/>
                <w:bCs/>
                <w:color w:val="000000"/>
                <w:sz w:val="28"/>
                <w:szCs w:val="28"/>
                <w:lang w:eastAsia="ko-KR"/>
              </w:rPr>
            </w:pPr>
            <w:r w:rsidRPr="000C499B">
              <w:rPr>
                <w:rFonts w:ascii="Arial" w:eastAsia="Times New Roman" w:hAnsi="Arial" w:cs="Arial"/>
                <w:b/>
                <w:bCs/>
                <w:color w:val="000000"/>
                <w:sz w:val="28"/>
                <w:szCs w:val="28"/>
                <w:lang w:eastAsia="ko-KR"/>
              </w:rPr>
              <w:t>Significado</w:t>
            </w:r>
          </w:p>
        </w:tc>
      </w:tr>
      <w:tr w:rsidR="000C499B" w:rsidRPr="000C499B" w14:paraId="3916E2C2" w14:textId="77777777" w:rsidTr="000C499B">
        <w:trPr>
          <w:divId w:val="2085762744"/>
          <w:trHeight w:val="112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5DD27D9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28D3BB"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numero_de_cliente</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4FB0E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id</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41A2F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ID único que se asigna a cada cliente.  Clientes mas nuevos tienen Ids mayores.  Si un ex cliente regresa se le asigna el  numero_de_cliente que ya tuvo asignado la primera vez.</w:t>
            </w:r>
          </w:p>
        </w:tc>
      </w:tr>
      <w:tr w:rsidR="000C499B" w:rsidRPr="000C499B" w14:paraId="438BB496" w14:textId="77777777" w:rsidTr="000C499B">
        <w:trPr>
          <w:divId w:val="2085762744"/>
          <w:trHeight w:val="708"/>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3E060950"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2</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A01DE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foto_m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A8DB1A"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fecha</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EA2B4B"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es correspondiente a la foto de los datos del datawarehouse. La fecha 201907 indica que la foto fue obtenida el 31-julio-2019 a las 23:59:59</w:t>
            </w:r>
          </w:p>
        </w:tc>
      </w:tr>
      <w:tr w:rsidR="000C499B" w:rsidRPr="000C499B" w14:paraId="26832CB4" w14:textId="77777777" w:rsidTr="000C499B">
        <w:trPr>
          <w:divId w:val="2085762744"/>
          <w:trHeight w:val="141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619BC9B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3</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096488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active_quarter</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69FF40"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71EC4D"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 xml:space="preserve">Indica si el cliente ha realizado transacciones voluntarias en el ultimo timestre . Que el banco cobre la comisión de mantenimiento de cuenta NO es un movimiento voluntario por mas que es un debito en la cuenta.  Que se cobre una cuota de una compra con tarjeta de crédito, </w:t>
            </w:r>
            <w:r w:rsidRPr="000C499B">
              <w:rPr>
                <w:rFonts w:ascii="Arial" w:eastAsia="Times New Roman" w:hAnsi="Arial" w:cs="Arial"/>
                <w:i/>
                <w:iCs/>
                <w:color w:val="000000"/>
                <w:sz w:val="22"/>
                <w:lang w:eastAsia="ko-KR"/>
              </w:rPr>
              <w:t>tampoco</w:t>
            </w:r>
            <w:r w:rsidRPr="000C499B">
              <w:rPr>
                <w:rFonts w:ascii="Arial" w:eastAsia="Times New Roman" w:hAnsi="Arial" w:cs="Arial"/>
                <w:color w:val="000000"/>
                <w:sz w:val="22"/>
                <w:lang w:eastAsia="ko-KR"/>
              </w:rPr>
              <w:t xml:space="preserve"> es un movimiento voluntario.</w:t>
            </w:r>
          </w:p>
        </w:tc>
      </w:tr>
      <w:tr w:rsidR="000C499B" w:rsidRPr="000C499B" w14:paraId="64321C79" w14:textId="77777777" w:rsidTr="000C499B">
        <w:trPr>
          <w:divId w:val="2085762744"/>
          <w:trHeight w:val="117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1156A9FE"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4</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C43C6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liente_vip</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4D3D8A"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93EAAFB"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 xml:space="preserve">Indica si marketing considera a esa cliente un </w:t>
            </w:r>
            <w:r w:rsidRPr="000C499B">
              <w:rPr>
                <w:rFonts w:ascii="Arial" w:eastAsia="Times New Roman" w:hAnsi="Arial" w:cs="Arial"/>
                <w:b/>
                <w:bCs/>
                <w:color w:val="000000"/>
                <w:sz w:val="22"/>
                <w:lang w:eastAsia="ko-KR"/>
              </w:rPr>
              <w:t xml:space="preserve">cliente vip </w:t>
            </w:r>
            <w:r w:rsidRPr="000C499B">
              <w:rPr>
                <w:rFonts w:ascii="Arial" w:eastAsia="Times New Roman" w:hAnsi="Arial" w:cs="Arial"/>
                <w:color w:val="000000"/>
                <w:sz w:val="22"/>
                <w:lang w:eastAsia="ko-KR"/>
              </w:rPr>
              <w:t>al momento de obtención de la foto.  A pesar que todos estos son clientes de Paquete Premium,  el area de marketing solo considera vip a menos del  2% de los paquete premium , y da a estos clientes VIP un trato a puertas cerradas.</w:t>
            </w:r>
          </w:p>
        </w:tc>
      </w:tr>
      <w:tr w:rsidR="000C499B" w:rsidRPr="000C499B" w14:paraId="099D9436" w14:textId="77777777" w:rsidTr="000C499B">
        <w:trPr>
          <w:divId w:val="2085762744"/>
          <w:trHeight w:val="59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717B3E1F"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5</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0B283F"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internet</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13AB7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A5BF0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indica si el cliente usa servicios de HomeBanking o tiene instalada la app</w:t>
            </w:r>
          </w:p>
        </w:tc>
      </w:tr>
      <w:tr w:rsidR="000C499B" w:rsidRPr="000C499B" w14:paraId="7622C053"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7D4B7F0E"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6</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56391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liente_edad</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D81A1F"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añ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6EBBA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Edad en años del cliente.</w:t>
            </w:r>
          </w:p>
        </w:tc>
      </w:tr>
      <w:tr w:rsidR="000C499B" w:rsidRPr="000C499B" w14:paraId="0F4485A9" w14:textId="77777777" w:rsidTr="000C499B">
        <w:trPr>
          <w:divId w:val="2085762744"/>
          <w:trHeight w:val="84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2E39203F"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7</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96E08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liente_antiguedad</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30C4D5"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mese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FBE9C8"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Antiguedad medida en meses de el cliente.  Es de la ultima vez que esa persona reingresó como cliente del banco.</w:t>
            </w:r>
          </w:p>
        </w:tc>
      </w:tr>
      <w:tr w:rsidR="000C499B" w:rsidRPr="000C499B" w14:paraId="32541EC5"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52C85C5D"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8</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8C4FE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rentabilidad</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E2FF68"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6CF733"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Ganancia total que ha obtenido el banco de ese cliente, en ese mes.</w:t>
            </w:r>
          </w:p>
        </w:tc>
      </w:tr>
      <w:tr w:rsidR="000C499B" w:rsidRPr="000C499B" w14:paraId="07D93F71" w14:textId="77777777" w:rsidTr="000C499B">
        <w:trPr>
          <w:divId w:val="2085762744"/>
          <w:trHeight w:val="67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602D363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9</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8662A4"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rentabilidad_annual</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8310A2"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21F5A3"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Ganancia total que el banco ha obtenido de ese cliente en el ultimo año de relacion cliente-banco,  o meses desde que ingresó si es cliente reciente.</w:t>
            </w:r>
          </w:p>
        </w:tc>
      </w:tr>
      <w:tr w:rsidR="000C499B" w:rsidRPr="000C499B" w14:paraId="3401E3BA"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346381A2"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0</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70E470"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comision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F88C8E"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3504B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as comisiones que ha ganado el banco por ese cliente.</w:t>
            </w:r>
          </w:p>
        </w:tc>
      </w:tr>
      <w:tr w:rsidR="000C499B" w:rsidRPr="000C499B" w14:paraId="026626F4" w14:textId="77777777" w:rsidTr="000C499B">
        <w:trPr>
          <w:divId w:val="2085762744"/>
          <w:trHeight w:val="69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478A1FDA"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1</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F4BA66"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ctivos_margen</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9FAA7A"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5BF8D7"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a ganancia que el banco ha obtenido en concepto de intereses que ha cobrado al cliente.</w:t>
            </w:r>
          </w:p>
        </w:tc>
      </w:tr>
      <w:tr w:rsidR="000C499B" w:rsidRPr="000C499B" w14:paraId="7FB3EA16" w14:textId="77777777" w:rsidTr="000C499B">
        <w:trPr>
          <w:divId w:val="2085762744"/>
          <w:trHeight w:val="68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23F0FFC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2</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909A4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pasivos_margen</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7AAC39"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2DBCE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a ganancia que el banco ha obtenido por el dinero/inversiones que el cliente tiene en el banco.</w:t>
            </w:r>
          </w:p>
        </w:tc>
      </w:tr>
      <w:tr w:rsidR="000C499B" w:rsidRPr="000C499B" w14:paraId="1A32BC9A" w14:textId="77777777" w:rsidTr="000C499B">
        <w:trPr>
          <w:divId w:val="2085762744"/>
          <w:trHeight w:val="64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342852D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3</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FEDDE5"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product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93613A"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05A90A"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productos que el cliente posee con el banco. Se cuentan las familias de productos.</w:t>
            </w:r>
          </w:p>
        </w:tc>
      </w:tr>
      <w:tr w:rsidR="000C499B" w:rsidRPr="000C499B" w14:paraId="7F789E5C"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277A1CDD"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4</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B2179D"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tpaquete2</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40A6E5"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4F764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 </w:t>
            </w:r>
          </w:p>
        </w:tc>
      </w:tr>
      <w:tr w:rsidR="000C499B" w:rsidRPr="000C499B" w14:paraId="091A540F"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51602E3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5</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D94140"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tpaquete3</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A9359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793607"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 </w:t>
            </w:r>
          </w:p>
        </w:tc>
      </w:tr>
      <w:tr w:rsidR="000C499B" w:rsidRPr="000C499B" w14:paraId="3715E914"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521768B0"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6</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180C57"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tpaquete4</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9E4EB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3F2FB3"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 </w:t>
            </w:r>
          </w:p>
        </w:tc>
      </w:tr>
      <w:tr w:rsidR="000C499B" w:rsidRPr="000C499B" w14:paraId="2E9E3397" w14:textId="77777777" w:rsidTr="000C499B">
        <w:trPr>
          <w:divId w:val="2085762744"/>
          <w:trHeight w:val="103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5E9B724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lastRenderedPageBreak/>
              <w:t>17</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7B77EB"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tcuenta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B42458"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E34A17"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cuentas que el cliente tiene,  vale 0 si no tiene ninguna,  1 si solo tiene cajas de ahorro o solo cuentas corrientes,  2 si tiene al menos una caja de ahorro y tambien al menos una cuenta corriente.</w:t>
            </w:r>
          </w:p>
        </w:tc>
      </w:tr>
      <w:tr w:rsidR="000C499B" w:rsidRPr="000C499B" w14:paraId="2478428F" w14:textId="77777777" w:rsidTr="000C499B">
        <w:trPr>
          <w:divId w:val="2085762744"/>
          <w:trHeight w:val="62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062DFC8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8</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3D8443"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cuenta_corriente</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07C12D"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8AB616"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cuentas corrientes que tiene el cliente. Hay muy pocos clientes con mas de una cuenta corriente.</w:t>
            </w:r>
          </w:p>
        </w:tc>
      </w:tr>
      <w:tr w:rsidR="000C499B" w:rsidRPr="000C499B" w14:paraId="537EBBC9"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349E3640"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9</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49407F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cuenta_corriente_adicional</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02A35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40155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as cuentas corrientes adicionales que no forman parte del paquete.</w:t>
            </w:r>
          </w:p>
        </w:tc>
      </w:tr>
      <w:tr w:rsidR="000C499B" w:rsidRPr="000C499B" w14:paraId="69697176"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3FF6F56C"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20</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31FD3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cuenta_corriente</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CAE2D2"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6C579A"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as cuenta corriente del paquete premium</w:t>
            </w:r>
          </w:p>
        </w:tc>
      </w:tr>
      <w:tr w:rsidR="000C499B" w:rsidRPr="000C499B" w14:paraId="717A501D"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0D32A8F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21</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88D130"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caja_ahorr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CE06E2"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EB1465"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cajas de ahorro que tiene el cliente.</w:t>
            </w:r>
          </w:p>
        </w:tc>
      </w:tr>
      <w:tr w:rsidR="000C499B" w:rsidRPr="000C499B" w14:paraId="5F52F9BF"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7C60582D"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22</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23A91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caja_ahorr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19A83F"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58662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a caja de ahorro del Paquete Premium</w:t>
            </w:r>
          </w:p>
        </w:tc>
      </w:tr>
      <w:tr w:rsidR="000C499B" w:rsidRPr="000C499B" w14:paraId="514ABB6B"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0D43F499"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23</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0B4DC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caja_ahorro_adicional</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B2931E"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C2D3F8"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as cajas otras cajas de ahorro que no forman parte del paquete.</w:t>
            </w:r>
          </w:p>
        </w:tc>
      </w:tr>
      <w:tr w:rsidR="000C499B" w:rsidRPr="000C499B" w14:paraId="0A5737B0" w14:textId="77777777" w:rsidTr="000C499B">
        <w:trPr>
          <w:divId w:val="2085762744"/>
          <w:trHeight w:val="708"/>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3B04C80C"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24</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7B357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caja_ahorro_dolar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BF36E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A919FF"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as cajas de ahorro en dólares.  El valor esta expresado en pesos, y se considera el valor del dolar de cierre del último dia hábil del mes.</w:t>
            </w:r>
          </w:p>
        </w:tc>
      </w:tr>
      <w:tr w:rsidR="000C499B" w:rsidRPr="000C499B" w14:paraId="28CE6FF4"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4F000BB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25</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CE4ED6"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descubierto_preacordad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B33C0A"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130C5F"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os descubiertos acordados en las cuentas corrientes.</w:t>
            </w:r>
          </w:p>
        </w:tc>
      </w:tr>
      <w:tr w:rsidR="000C499B" w:rsidRPr="000C499B" w14:paraId="46D98D65" w14:textId="77777777" w:rsidTr="000C499B">
        <w:trPr>
          <w:divId w:val="2085762744"/>
          <w:trHeight w:val="64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12A9BC82"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26</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B18B0A"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cuentas_sald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2FC0DE"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06F45F"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Saldo total de TODAS las cuentas del cliente, cajas de ahorro, cuentas corrientes, pesos y dolares. El valor esta convertido a pesos.</w:t>
            </w:r>
          </w:p>
        </w:tc>
      </w:tr>
      <w:tr w:rsidR="000C499B" w:rsidRPr="000C499B" w14:paraId="2D46C276"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23122DF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27</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7A2125"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tarjeta_debit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5635B2"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56E2C6"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tarjetas de débito que posee el cliente.</w:t>
            </w:r>
          </w:p>
        </w:tc>
      </w:tr>
      <w:tr w:rsidR="000C499B" w:rsidRPr="000C499B" w14:paraId="402D3ACE" w14:textId="77777777" w:rsidTr="000C499B">
        <w:trPr>
          <w:divId w:val="2085762744"/>
          <w:trHeight w:val="858"/>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0E9EFE8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28</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496B2A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tarjeta_debito_transaccion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51241D"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E325C7"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transacciones que hizo el cliente con su tarjeta de débito durante el mes.</w:t>
            </w:r>
          </w:p>
        </w:tc>
      </w:tr>
      <w:tr w:rsidR="000C499B" w:rsidRPr="000C499B" w14:paraId="55D07B6D" w14:textId="77777777" w:rsidTr="000C499B">
        <w:trPr>
          <w:divId w:val="2085762744"/>
          <w:trHeight w:val="883"/>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2235BFD0"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29</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0C5347"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utoservici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E36D90"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EEEB94"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as transacciones que hizo el cliente con su tarjeta de débito duirante el mes.</w:t>
            </w:r>
          </w:p>
        </w:tc>
      </w:tr>
      <w:tr w:rsidR="000C499B" w:rsidRPr="000C499B" w14:paraId="4682555D" w14:textId="77777777" w:rsidTr="000C499B">
        <w:trPr>
          <w:divId w:val="2085762744"/>
          <w:trHeight w:val="1193"/>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3A1BDA0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30</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87A7FD"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tarjeta_visa</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447B4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3997D4"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cuentas VISA que posee el cliente. Una cuenta posee un titular y puede llegar a tener varios adicionales. El titular y/o adicionales pueden tener ( o no ) un plástico vigente. Aunque no es común, un cliente SI puede ser titular de más de una cuenta VISA .</w:t>
            </w:r>
          </w:p>
        </w:tc>
      </w:tr>
      <w:tr w:rsidR="000C499B" w:rsidRPr="000C499B" w14:paraId="28F73130" w14:textId="77777777" w:rsidTr="000C499B">
        <w:trPr>
          <w:divId w:val="2085762744"/>
          <w:trHeight w:val="69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1111B73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31</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AE781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tarjeta_visa_transaccion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412222"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C732DD"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transacciones efectuadas durante el mes con la tarjeta de crédito VISA</w:t>
            </w:r>
          </w:p>
        </w:tc>
      </w:tr>
      <w:tr w:rsidR="000C499B" w:rsidRPr="000C499B" w14:paraId="714094D2" w14:textId="77777777" w:rsidTr="000C499B">
        <w:trPr>
          <w:divId w:val="2085762744"/>
          <w:trHeight w:val="69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2E26BD4E"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32</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391C06"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tarjeta_visa_consum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F4DEF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1B23FF"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os consumos efectuados durante el mes con la tarjeta de crédito VISA</w:t>
            </w:r>
          </w:p>
        </w:tc>
      </w:tr>
      <w:tr w:rsidR="000C499B" w:rsidRPr="000C499B" w14:paraId="304E2C9A" w14:textId="77777777" w:rsidTr="000C499B">
        <w:trPr>
          <w:divId w:val="2085762744"/>
          <w:trHeight w:val="69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559A3C6A"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33</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0C9FBA"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tarjeta_master</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5867A8"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E8D5DA4"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cuentas Mastercard que tiene la persona.  Una cuenta puede tener un plástico titular y varias plásticos adicionales.</w:t>
            </w:r>
          </w:p>
        </w:tc>
      </w:tr>
      <w:tr w:rsidR="000C499B" w:rsidRPr="000C499B" w14:paraId="2120AD52" w14:textId="77777777" w:rsidTr="000C499B">
        <w:trPr>
          <w:divId w:val="2085762744"/>
          <w:trHeight w:val="69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4211E97C"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34</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371635"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tarjeta_master_transaccion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5BD92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A593B7"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transacciones efectuadas durante el mes con la tarjeta de crédito MasterCard</w:t>
            </w:r>
          </w:p>
        </w:tc>
      </w:tr>
      <w:tr w:rsidR="000C499B" w:rsidRPr="000C499B" w14:paraId="15E70BD0" w14:textId="77777777" w:rsidTr="000C499B">
        <w:trPr>
          <w:divId w:val="2085762744"/>
          <w:trHeight w:val="69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7DA5F475"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35</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A02C4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tarjeta_master_consum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CEAE4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00AC83"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os consumos efectuados durante el mes con la tarjeta de crédito MasterCard</w:t>
            </w:r>
          </w:p>
        </w:tc>
      </w:tr>
      <w:tr w:rsidR="000C499B" w:rsidRPr="000C499B" w14:paraId="494EE464"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5BBCE57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36</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BB8A80"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prestamos_personal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BD37E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1665D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préstamos personales vigentes  del cliente</w:t>
            </w:r>
          </w:p>
        </w:tc>
      </w:tr>
      <w:tr w:rsidR="000C499B" w:rsidRPr="000C499B" w14:paraId="30E95C26" w14:textId="77777777" w:rsidTr="000C499B">
        <w:trPr>
          <w:divId w:val="2085762744"/>
          <w:trHeight w:val="608"/>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729CBC2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lastRenderedPageBreak/>
              <w:t>37</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EAE64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prestamos_personal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902D8C"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3016D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a deuda restante de todos los préstamos personales del cliente.</w:t>
            </w:r>
          </w:p>
        </w:tc>
      </w:tr>
      <w:tr w:rsidR="000C499B" w:rsidRPr="000C499B" w14:paraId="339152F9"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0380E51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38</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E066B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prestamos_prendari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D0398A"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3C478A"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préstamos prendarios vigentes  del cliente</w:t>
            </w:r>
          </w:p>
        </w:tc>
      </w:tr>
      <w:tr w:rsidR="000C499B" w:rsidRPr="000C499B" w14:paraId="7212A199" w14:textId="77777777" w:rsidTr="000C499B">
        <w:trPr>
          <w:divId w:val="2085762744"/>
          <w:trHeight w:val="633"/>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6928EC20"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39</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F78760"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prestamos_prendari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11627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FB3AFB"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a deuda restante de todos los préstamos prendarios del cliente.</w:t>
            </w:r>
          </w:p>
        </w:tc>
      </w:tr>
      <w:tr w:rsidR="000C499B" w:rsidRPr="000C499B" w14:paraId="06D7915B"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4FCE526F"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40</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3D3CDF"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prestamos_hipotecari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551AF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F85B68"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préstamos hipotecarios vigentes  del cliente</w:t>
            </w:r>
          </w:p>
        </w:tc>
      </w:tr>
      <w:tr w:rsidR="000C499B" w:rsidRPr="000C499B" w14:paraId="16C848D1" w14:textId="77777777" w:rsidTr="000C499B">
        <w:trPr>
          <w:divId w:val="2085762744"/>
          <w:trHeight w:val="68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16F00B1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41</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E6C36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prestamos_hipotecari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E23F65"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A6F9C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a deuda restante de todos los préstamos hipotecarios del cliente.</w:t>
            </w:r>
          </w:p>
        </w:tc>
      </w:tr>
      <w:tr w:rsidR="000C499B" w:rsidRPr="000C499B" w14:paraId="57C6F275" w14:textId="77777777" w:rsidTr="000C499B">
        <w:trPr>
          <w:divId w:val="2085762744"/>
          <w:trHeight w:val="77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1C9E3C6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42</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7F803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plazo_fij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66F7E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403F3D"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plazos fijos que tiene el cliente Se suma la cantidad de plazos fijos en pesos mas la cantidad de plazos fijos en dolares.</w:t>
            </w:r>
          </w:p>
        </w:tc>
      </w:tr>
      <w:tr w:rsidR="000C499B" w:rsidRPr="000C499B" w14:paraId="00C92736" w14:textId="77777777" w:rsidTr="000C499B">
        <w:trPr>
          <w:divId w:val="2085762744"/>
          <w:trHeight w:val="95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0650508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43</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2E9666"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plazo_fijo_dolar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4C9FD8"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9D04A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 xml:space="preserve">Monto total de todos los plazos fijos vigentes el </w:t>
            </w:r>
            <w:r w:rsidRPr="000C499B">
              <w:rPr>
                <w:rFonts w:ascii="Arial" w:eastAsia="Times New Roman" w:hAnsi="Arial" w:cs="Arial"/>
                <w:b/>
                <w:bCs/>
                <w:color w:val="000000"/>
                <w:sz w:val="22"/>
                <w:lang w:eastAsia="ko-KR"/>
              </w:rPr>
              <w:t>dólares</w:t>
            </w:r>
            <w:r w:rsidRPr="000C499B">
              <w:rPr>
                <w:rFonts w:ascii="Arial" w:eastAsia="Times New Roman" w:hAnsi="Arial" w:cs="Arial"/>
                <w:color w:val="000000"/>
                <w:sz w:val="22"/>
                <w:lang w:eastAsia="ko-KR"/>
              </w:rPr>
              <w:t>.  El valor está convertido a pesos considerando el valor de cierre del ultimo dia habil del mes.</w:t>
            </w:r>
          </w:p>
        </w:tc>
      </w:tr>
      <w:tr w:rsidR="000C499B" w:rsidRPr="000C499B" w14:paraId="593AB6E8"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3FF1E54F"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44</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F6E55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plazo_fijo_pes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C9E1AC"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E368DD"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 xml:space="preserve">Monto total de todos los plazos fijos vigentes en pesos.  </w:t>
            </w:r>
          </w:p>
        </w:tc>
      </w:tr>
      <w:tr w:rsidR="000C499B" w:rsidRPr="000C499B" w14:paraId="0A752D24" w14:textId="77777777" w:rsidTr="000C499B">
        <w:trPr>
          <w:divId w:val="2085762744"/>
          <w:trHeight w:val="69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3C87CD3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45</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D82573"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inversion1</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217349"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508E7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inversiones de tipo 1 que posee el cliente vigentes.</w:t>
            </w:r>
          </w:p>
        </w:tc>
      </w:tr>
      <w:tr w:rsidR="000C499B" w:rsidRPr="000C499B" w14:paraId="48D40047" w14:textId="77777777" w:rsidTr="000C499B">
        <w:trPr>
          <w:divId w:val="2085762744"/>
          <w:trHeight w:val="783"/>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4C517860"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46</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83C5FD"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inversion1_pes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4F6B9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DFD3F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inversiones tipo1 , convertidos en pesos</w:t>
            </w:r>
          </w:p>
        </w:tc>
      </w:tr>
      <w:tr w:rsidR="000C499B" w:rsidRPr="000C499B" w14:paraId="44881571" w14:textId="77777777" w:rsidTr="000C499B">
        <w:trPr>
          <w:divId w:val="2085762744"/>
          <w:trHeight w:val="858"/>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081B7159"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47</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D816B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inversion1_dolar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ECF500"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7FDE84"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inversiones tipo1 en dolares , expresado en pesos al ultimo dia habil del mes</w:t>
            </w:r>
          </w:p>
        </w:tc>
      </w:tr>
      <w:tr w:rsidR="000C499B" w:rsidRPr="000C499B" w14:paraId="2765CDD6"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33AB5F5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48</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74DF33"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inversion2</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A37E85"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13989B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inversiones de tipo2 que posee el cliente vigentes.</w:t>
            </w:r>
          </w:p>
        </w:tc>
      </w:tr>
      <w:tr w:rsidR="000C499B" w:rsidRPr="000C499B" w14:paraId="3AF2210A"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07964ABC"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49</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BDC66B"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inversion2</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71D29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A8848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a inversión de tipo2  expresada en pesos.</w:t>
            </w:r>
          </w:p>
        </w:tc>
      </w:tr>
      <w:tr w:rsidR="000C499B" w:rsidRPr="000C499B" w14:paraId="3404DBEF" w14:textId="77777777" w:rsidTr="000C499B">
        <w:trPr>
          <w:divId w:val="2085762744"/>
          <w:trHeight w:val="104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75EA545F"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50</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B3B540"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seguro_vida</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3D321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B76E07"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 xml:space="preserve">Cantidad de seguros de vida contratados por el cliente. </w:t>
            </w:r>
            <w:r w:rsidRPr="000C499B">
              <w:rPr>
                <w:rFonts w:ascii="Arial" w:eastAsia="Times New Roman" w:hAnsi="Arial" w:cs="Arial"/>
                <w:b/>
                <w:bCs/>
                <w:color w:val="000000"/>
                <w:sz w:val="22"/>
                <w:lang w:eastAsia="ko-KR"/>
              </w:rPr>
              <w:t>No</w:t>
            </w:r>
            <w:r w:rsidRPr="000C499B">
              <w:rPr>
                <w:rFonts w:ascii="Arial" w:eastAsia="Times New Roman" w:hAnsi="Arial" w:cs="Arial"/>
                <w:color w:val="000000"/>
                <w:sz w:val="22"/>
                <w:lang w:eastAsia="ko-KR"/>
              </w:rPr>
              <w:t xml:space="preserve"> se tienen en cuenta los seguros de vida obligatorios de los prestamos hipotecarios, prendarios, personales, etc</w:t>
            </w:r>
          </w:p>
        </w:tc>
      </w:tr>
      <w:tr w:rsidR="000C499B" w:rsidRPr="000C499B" w14:paraId="11EA624C"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39762E0D"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51</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D1747B"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seguro_aut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6E384C"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729C7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seguros automotores que el cliente posee vigentes.</w:t>
            </w:r>
          </w:p>
        </w:tc>
      </w:tr>
      <w:tr w:rsidR="000C499B" w:rsidRPr="000C499B" w14:paraId="4CCE9EFF"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67C9ACE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52</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FA71E8"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seguro_vivienda</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F0AB4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E755AD"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seguros de vivienda que tiene el cliente.</w:t>
            </w:r>
          </w:p>
        </w:tc>
      </w:tr>
      <w:tr w:rsidR="000C499B" w:rsidRPr="000C499B" w14:paraId="171C21CC"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2DB66B9D"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53</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4B2AB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seguro_accidentes_personal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B3AA8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A16E95"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seguros de accidentes personales</w:t>
            </w:r>
          </w:p>
        </w:tc>
      </w:tr>
      <w:tr w:rsidR="000C499B" w:rsidRPr="000C499B" w14:paraId="23D0AD2F" w14:textId="77777777" w:rsidTr="000C499B">
        <w:trPr>
          <w:divId w:val="2085762744"/>
          <w:trHeight w:val="87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2D49568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54</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88E3C3"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caja_seguridad</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96999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8E0E8A"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Si el cliente tiene cajas de seguridad.  Un 0 si no tiene ninguna, un 1 si tiene al menos una caja de seguridad. { 0, 1 } son los unicos dos valores posibles .</w:t>
            </w:r>
          </w:p>
        </w:tc>
      </w:tr>
      <w:tr w:rsidR="000C499B" w:rsidRPr="000C499B" w14:paraId="3AD61E89" w14:textId="77777777" w:rsidTr="000C499B">
        <w:trPr>
          <w:divId w:val="2085762744"/>
          <w:trHeight w:val="168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1790B0E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55</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DE622F"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payroll_trx</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6972A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5F3DE4"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Acreditaciones de Haberes en relación de depencia que le hicieron al cliente en ese mes.  Un cliente puede estar en relacion de dependencia con mas de una empresa. Una empresa puede hacerle VARIOS depósitos al mismo empleado durante el mes.  Soalmente se consideran las acreditaciones de empresas que tienen un contrato con el banco.</w:t>
            </w:r>
          </w:p>
        </w:tc>
      </w:tr>
      <w:tr w:rsidR="000C499B" w:rsidRPr="000C499B" w14:paraId="66994B7E" w14:textId="77777777" w:rsidTr="000C499B">
        <w:trPr>
          <w:divId w:val="2085762744"/>
          <w:trHeight w:val="68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435E3BE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56</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2D9186"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payroll</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346B6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209A205"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que le acreditaron los empleadores “acreditados”  al cliente durante el mes.</w:t>
            </w:r>
          </w:p>
        </w:tc>
      </w:tr>
      <w:tr w:rsidR="000C499B" w:rsidRPr="000C499B" w14:paraId="386F51AF" w14:textId="77777777" w:rsidTr="000C499B">
        <w:trPr>
          <w:divId w:val="2085762744"/>
          <w:trHeight w:val="69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21F20B0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lastRenderedPageBreak/>
              <w:t>57</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9DAE6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payroll2</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37D13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61651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que le acreditaron fuera de archivo de los empleadores “acreditados”  al cliente durante el mes.</w:t>
            </w:r>
          </w:p>
        </w:tc>
      </w:tr>
      <w:tr w:rsidR="000C499B" w:rsidRPr="000C499B" w14:paraId="4A99D79A" w14:textId="77777777" w:rsidTr="000C499B">
        <w:trPr>
          <w:divId w:val="2085762744"/>
          <w:trHeight w:val="708"/>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219D80DD"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58</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657368"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payroll2_trx</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091D7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BB6EE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transacciones de acreditacion de haberes en el mes</w:t>
            </w:r>
          </w:p>
        </w:tc>
      </w:tr>
      <w:tr w:rsidR="000C499B" w:rsidRPr="000C499B" w14:paraId="78E72077" w14:textId="77777777" w:rsidTr="000C499B">
        <w:trPr>
          <w:divId w:val="2085762744"/>
          <w:trHeight w:val="92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0AF10065"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59</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A8E72D"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cuenta_debitos_automatic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B983F0"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0758D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débitos automáticos debitados durante el mes en las cuentas  ( no tarjetas de crédito )</w:t>
            </w:r>
          </w:p>
        </w:tc>
      </w:tr>
      <w:tr w:rsidR="000C499B" w:rsidRPr="000C499B" w14:paraId="31DEE1B9" w14:textId="77777777" w:rsidTr="000C499B">
        <w:trPr>
          <w:divId w:val="2085762744"/>
          <w:trHeight w:val="115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55D56D90"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60</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D922B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cuenta_debitos_automatic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16053F"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D42D6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débitos automáticos debitados durante el mes en las cuentas  ( no tarjetas de crédito ) . Todo está convertido a pesos argentinos, al valor de la fecha de cierre del utlimo dia habil del mes.</w:t>
            </w:r>
          </w:p>
        </w:tc>
      </w:tr>
      <w:tr w:rsidR="000C499B" w:rsidRPr="000C499B" w14:paraId="1CD40204" w14:textId="77777777" w:rsidTr="000C499B">
        <w:trPr>
          <w:divId w:val="2085762744"/>
          <w:trHeight w:val="92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4E86421C"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61</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A30617"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tarjeta_visa_debitos_automatic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2D52A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1C7E61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débitos automáticos debitados durante el mes en las tarjeta de crédito VISA</w:t>
            </w:r>
          </w:p>
        </w:tc>
      </w:tr>
      <w:tr w:rsidR="000C499B" w:rsidRPr="000C499B" w14:paraId="7479574A" w14:textId="77777777" w:rsidTr="000C499B">
        <w:trPr>
          <w:divId w:val="2085762744"/>
          <w:trHeight w:val="105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0C5E035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62</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B2B058"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tarjeta_visa_debitos_automatic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23D8FE"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484484"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débitos automáticos debitados durante el mes en la tarjeta de crédito VISA . Todo está convertido a pesos argentinos, al valor de la fecha de cierre del utlimo dia habil del mes.</w:t>
            </w:r>
          </w:p>
        </w:tc>
      </w:tr>
      <w:tr w:rsidR="000C499B" w:rsidRPr="000C499B" w14:paraId="448A9A3C" w14:textId="77777777" w:rsidTr="000C499B">
        <w:trPr>
          <w:divId w:val="2085762744"/>
          <w:trHeight w:val="733"/>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6E169BD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63</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650E3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tarjeta_master_debitos_automatic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DF846F"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E88D8A"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débitos automáticos debitados durante el mes en las tarjeta de crédito MasterCard</w:t>
            </w:r>
          </w:p>
        </w:tc>
      </w:tr>
      <w:tr w:rsidR="000C499B" w:rsidRPr="000C499B" w14:paraId="634058E4" w14:textId="77777777" w:rsidTr="000C499B">
        <w:trPr>
          <w:divId w:val="2085762744"/>
          <w:trHeight w:val="103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144BC4FE"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64</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9D10BE8"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ttarjeta_master_debitos_automatic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C28FA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0D1736"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débitos automáticos debitados durante el mes en la tarjeta de crédito MasterCard . Todo está convertido a pesos argentinos, al valor de la fecha de cierre del utlimo dia habil del mes.</w:t>
            </w:r>
          </w:p>
        </w:tc>
      </w:tr>
      <w:tr w:rsidR="000C499B" w:rsidRPr="000C499B" w14:paraId="1D7EE329"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369F20C9"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65</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1B97F76"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pagodeservici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5B8D70"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4DC4AD"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pagos de servicios efectuados durante el mes.</w:t>
            </w:r>
          </w:p>
        </w:tc>
      </w:tr>
      <w:tr w:rsidR="000C499B" w:rsidRPr="000C499B" w14:paraId="323AF923"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27DD6C38"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66</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48D6F64"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pagodeservici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F7415E"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939EAB"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pagos de servicios efectuados durante el mes.</w:t>
            </w:r>
          </w:p>
        </w:tc>
      </w:tr>
      <w:tr w:rsidR="000C499B" w:rsidRPr="000C499B" w14:paraId="4FC1C44F"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1B74869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67</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5BFE4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pagomiscuenta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4370F89"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5BCC85"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pagos efectuados durante el mes por el canal PagoMisCuentas</w:t>
            </w:r>
          </w:p>
        </w:tc>
      </w:tr>
      <w:tr w:rsidR="000C499B" w:rsidRPr="000C499B" w14:paraId="20D47ACD" w14:textId="77777777" w:rsidTr="000C499B">
        <w:trPr>
          <w:divId w:val="2085762744"/>
          <w:trHeight w:val="833"/>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5794FB2A"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68</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746CC0"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pagomiscuenta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7CCA3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661F8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en pesos argentinos de pagos efectuados durante el mes por el canal PagoMisCuentas</w:t>
            </w:r>
          </w:p>
        </w:tc>
      </w:tr>
      <w:tr w:rsidR="000C499B" w:rsidRPr="000C499B" w14:paraId="1A3D13A3" w14:textId="77777777" w:rsidTr="000C499B">
        <w:trPr>
          <w:divId w:val="2085762744"/>
          <w:trHeight w:val="72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1277CE8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69</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3A285F"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cajeros_propios_descuent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2B8180"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B14062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descuentos con los que se benefició el cliente al utilizar su tarjeta de débito durante el mes.</w:t>
            </w:r>
          </w:p>
        </w:tc>
      </w:tr>
      <w:tr w:rsidR="000C499B" w:rsidRPr="000C499B" w14:paraId="7ACEE165" w14:textId="77777777" w:rsidTr="000C499B">
        <w:trPr>
          <w:divId w:val="2085762744"/>
          <w:trHeight w:val="77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3427054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70</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02E71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cajeros_propios_descuent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690759"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4BA39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en pesos  de descuentos con los que se benefició el cliente al utilizar su tarjeta de débito durante el mes.</w:t>
            </w:r>
          </w:p>
        </w:tc>
      </w:tr>
      <w:tr w:rsidR="000C499B" w:rsidRPr="000C499B" w14:paraId="3D149F44" w14:textId="77777777" w:rsidTr="000C499B">
        <w:trPr>
          <w:divId w:val="2085762744"/>
          <w:trHeight w:val="67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6DA9C9DD"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71</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B20BF6"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tarjeta_visa_descuent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81ACC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CDB13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descuentos con los que se benefició el cliente al utilizar su tarjeta de crédito VISA durante el mes.</w:t>
            </w:r>
          </w:p>
        </w:tc>
      </w:tr>
      <w:tr w:rsidR="000C499B" w:rsidRPr="000C499B" w14:paraId="53975E84" w14:textId="77777777" w:rsidTr="000C499B">
        <w:trPr>
          <w:divId w:val="2085762744"/>
          <w:trHeight w:val="69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5B2EB91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72</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7F627A"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tarjeta_visa_descuent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F1A1D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DB4FF6"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en pesos  de descuentos con los que se benefició el cliente al utilizar su tarjeta de crédito VISA durante el mes.</w:t>
            </w:r>
          </w:p>
        </w:tc>
      </w:tr>
      <w:tr w:rsidR="000C499B" w:rsidRPr="000C499B" w14:paraId="6783D88E" w14:textId="77777777" w:rsidTr="000C499B">
        <w:trPr>
          <w:divId w:val="2085762744"/>
          <w:trHeight w:val="77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7111D919"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73</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C28A8B"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tarjeta_master_descuent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49D71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CCF947"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descuentos con los que se benefició el cliente al utilizar su tarjeta de crédito MasterCard durante el mes.</w:t>
            </w:r>
          </w:p>
        </w:tc>
      </w:tr>
      <w:tr w:rsidR="000C499B" w:rsidRPr="000C499B" w14:paraId="39CB998A" w14:textId="77777777" w:rsidTr="000C499B">
        <w:trPr>
          <w:divId w:val="2085762744"/>
          <w:trHeight w:val="758"/>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4817AF8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74</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B5B61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tarjeta_master_descuent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188235"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47CE8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en pesos  de descuentos con los que se benefició el cliente al utilizar su tarjeta de crédito MasterCard durante el mes.</w:t>
            </w:r>
          </w:p>
        </w:tc>
      </w:tr>
      <w:tr w:rsidR="000C499B" w:rsidRPr="000C499B" w14:paraId="25749726" w14:textId="77777777" w:rsidTr="000C499B">
        <w:trPr>
          <w:divId w:val="2085762744"/>
          <w:trHeight w:val="833"/>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52CE2450"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lastRenderedPageBreak/>
              <w:t>75</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540174"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comisiones_mantenimient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C8AAAA"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480856"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comisiones de mantenimiento de productos cobrardas durante el banco durante el mes.</w:t>
            </w:r>
          </w:p>
        </w:tc>
      </w:tr>
      <w:tr w:rsidR="000C499B" w:rsidRPr="000C499B" w14:paraId="228D98DA" w14:textId="77777777" w:rsidTr="000C499B">
        <w:trPr>
          <w:divId w:val="2085762744"/>
          <w:trHeight w:val="67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04D7405C"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76</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CCBBB3"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comisiones_mantenimient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49974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3E0D35"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en pesos de comisiones de mantenimiento de productos cobrardas durante el banco durante el mes.</w:t>
            </w:r>
          </w:p>
        </w:tc>
      </w:tr>
      <w:tr w:rsidR="000C499B" w:rsidRPr="000C499B" w14:paraId="7E57444E"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2D2D9A92"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77</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8F8F6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comisiones_otra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7E583D"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0BD78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 xml:space="preserve">Cantidad de </w:t>
            </w:r>
            <w:r w:rsidRPr="000C499B">
              <w:rPr>
                <w:rFonts w:ascii="Arial" w:eastAsia="Times New Roman" w:hAnsi="Arial" w:cs="Arial"/>
                <w:i/>
                <w:iCs/>
                <w:color w:val="000000"/>
                <w:sz w:val="22"/>
                <w:lang w:eastAsia="ko-KR"/>
              </w:rPr>
              <w:t>otras comisiones</w:t>
            </w:r>
            <w:r w:rsidRPr="000C499B">
              <w:rPr>
                <w:rFonts w:ascii="Arial" w:eastAsia="Times New Roman" w:hAnsi="Arial" w:cs="Arial"/>
                <w:color w:val="000000"/>
                <w:sz w:val="22"/>
                <w:lang w:eastAsia="ko-KR"/>
              </w:rPr>
              <w:t xml:space="preserve"> que se cobraron al cliente durante el mes.</w:t>
            </w:r>
          </w:p>
        </w:tc>
      </w:tr>
      <w:tr w:rsidR="000C499B" w:rsidRPr="000C499B" w14:paraId="52C2798C" w14:textId="77777777" w:rsidTr="000C499B">
        <w:trPr>
          <w:divId w:val="2085762744"/>
          <w:trHeight w:val="74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74E4595F"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78</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45873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comisiones_otra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617D55"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1207CF"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 xml:space="preserve">Monto total en pesos de </w:t>
            </w:r>
            <w:r w:rsidRPr="000C499B">
              <w:rPr>
                <w:rFonts w:ascii="Arial" w:eastAsia="Times New Roman" w:hAnsi="Arial" w:cs="Arial"/>
                <w:i/>
                <w:iCs/>
                <w:color w:val="000000"/>
                <w:sz w:val="22"/>
                <w:lang w:eastAsia="ko-KR"/>
              </w:rPr>
              <w:t>otras comisiones</w:t>
            </w:r>
            <w:r w:rsidRPr="000C499B">
              <w:rPr>
                <w:rFonts w:ascii="Arial" w:eastAsia="Times New Roman" w:hAnsi="Arial" w:cs="Arial"/>
                <w:color w:val="000000"/>
                <w:sz w:val="22"/>
                <w:lang w:eastAsia="ko-KR"/>
              </w:rPr>
              <w:t xml:space="preserve"> que se cobraron al cliente durante el mes.</w:t>
            </w:r>
          </w:p>
        </w:tc>
      </w:tr>
      <w:tr w:rsidR="000C499B" w:rsidRPr="000C499B" w14:paraId="68B391E5" w14:textId="77777777" w:rsidTr="000C499B">
        <w:trPr>
          <w:divId w:val="2085762744"/>
          <w:trHeight w:val="68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09BDD88A"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79</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28D018"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forex</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C3F7C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050C3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transacciones de cambio de moneda que realizó el cliente durante el mes.</w:t>
            </w:r>
          </w:p>
        </w:tc>
      </w:tr>
      <w:tr w:rsidR="000C499B" w:rsidRPr="000C499B" w14:paraId="2E20F673" w14:textId="77777777" w:rsidTr="000C499B">
        <w:trPr>
          <w:divId w:val="2085762744"/>
          <w:trHeight w:val="808"/>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4BF0E345"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80</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4BA92D"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forex_buy</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8A61EC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F6B23F"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transacciones de compra de moneda extranjera que realizó el cliente durante el mes</w:t>
            </w:r>
          </w:p>
        </w:tc>
      </w:tr>
      <w:tr w:rsidR="000C499B" w:rsidRPr="000C499B" w14:paraId="5733200C" w14:textId="77777777" w:rsidTr="000C499B">
        <w:trPr>
          <w:divId w:val="2085762744"/>
          <w:trHeight w:val="77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419B7245"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81</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7B8867"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forex_buy</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2C87E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664A0A"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medido en pesos de  transacciones de compra de moneda extranjera que realizó el cliente durante el mes</w:t>
            </w:r>
          </w:p>
        </w:tc>
      </w:tr>
      <w:tr w:rsidR="000C499B" w:rsidRPr="000C499B" w14:paraId="5A813844" w14:textId="77777777" w:rsidTr="000C499B">
        <w:trPr>
          <w:divId w:val="2085762744"/>
          <w:trHeight w:val="62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5F6151F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82</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922FE5"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forex_sell</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4442C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 </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C1A26D"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transacciones de venta de moneda extranjera que realizó el cliente durante el mes</w:t>
            </w:r>
          </w:p>
        </w:tc>
      </w:tr>
      <w:tr w:rsidR="000C499B" w:rsidRPr="000C499B" w14:paraId="05894A39" w14:textId="77777777" w:rsidTr="000C499B">
        <w:trPr>
          <w:divId w:val="2085762744"/>
          <w:trHeight w:val="68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2A586E88"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83</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952B7A"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forex_sell</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B1B98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326E0C3"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medido en pesos de  transacciones de venta de moneda extranjera que realizó el cliente durante el mes</w:t>
            </w:r>
          </w:p>
        </w:tc>
      </w:tr>
      <w:tr w:rsidR="000C499B" w:rsidRPr="000C499B" w14:paraId="2DAEEDEA" w14:textId="77777777" w:rsidTr="000C499B">
        <w:trPr>
          <w:divId w:val="2085762744"/>
          <w:trHeight w:val="758"/>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7EF114B8"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84</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1B4C788"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transferencias_recibida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5757F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D5807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transferencias recibidas en todas las cuentas durante el mes. Puede ser transferencias propias o de terceros.</w:t>
            </w:r>
          </w:p>
        </w:tc>
      </w:tr>
      <w:tr w:rsidR="000C499B" w:rsidRPr="000C499B" w14:paraId="73D94B3E" w14:textId="77777777" w:rsidTr="000C499B">
        <w:trPr>
          <w:divId w:val="2085762744"/>
          <w:trHeight w:val="74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2AE9EDD2"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85</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555386"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transferencias_recibida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722B6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F7BB4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transferencias recibidas en todas las cuentas durante el mes. Puede ser transferencias propias o de terceros.</w:t>
            </w:r>
          </w:p>
        </w:tc>
      </w:tr>
      <w:tr w:rsidR="000C499B" w:rsidRPr="000C499B" w14:paraId="30F8B41C" w14:textId="77777777" w:rsidTr="000C499B">
        <w:trPr>
          <w:divId w:val="2085762744"/>
          <w:trHeight w:val="77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7228744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86</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025B4F"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transferencias_emitida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759522"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E6EC0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transferencias emitidas  en todas las cuentas durante el mes. Puede ser transferencias propias o de terceros.</w:t>
            </w:r>
          </w:p>
        </w:tc>
      </w:tr>
      <w:tr w:rsidR="000C499B" w:rsidRPr="000C499B" w14:paraId="720C273F" w14:textId="77777777" w:rsidTr="000C499B">
        <w:trPr>
          <w:divId w:val="2085762744"/>
          <w:trHeight w:val="82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5022768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87</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2A098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transferencias_emitida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BBB2B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C4054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transferencias emitidas en todas las cuentas durante el mes. Puede ser transferencias propias o de terceros.</w:t>
            </w:r>
          </w:p>
        </w:tc>
      </w:tr>
      <w:tr w:rsidR="000C499B" w:rsidRPr="000C499B" w14:paraId="71D09BB4"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574A98A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88</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CEB60D"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extraccion_autoservici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2AEED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619409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extracciones en cajeros automáticos durante el mes</w:t>
            </w:r>
          </w:p>
        </w:tc>
      </w:tr>
      <w:tr w:rsidR="000C499B" w:rsidRPr="000C499B" w14:paraId="17E815EE"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6AF22BF8"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89</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8DB25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extraccion_autoservici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00A1EE"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D5102E0"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extracciones en cajeros automáticos durante el mes</w:t>
            </w:r>
          </w:p>
        </w:tc>
      </w:tr>
      <w:tr w:rsidR="000C499B" w:rsidRPr="000C499B" w14:paraId="0B7F7C03" w14:textId="77777777" w:rsidTr="000C499B">
        <w:trPr>
          <w:divId w:val="2085762744"/>
          <w:trHeight w:val="82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3D9E1B09"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90</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7FFE5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cheques_depositad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A4E044F"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083254"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cheques que se depositaron en las cuentas del cliente durante el mes.</w:t>
            </w:r>
          </w:p>
        </w:tc>
      </w:tr>
      <w:tr w:rsidR="000C499B" w:rsidRPr="000C499B" w14:paraId="32EAD625" w14:textId="77777777" w:rsidTr="000C499B">
        <w:trPr>
          <w:divId w:val="2085762744"/>
          <w:trHeight w:val="758"/>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34C53B1C"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91</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D79679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cheques_depositad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88754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07378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os cheques que se depositaron y se pudo hacer el cobro , en las cuentas del cliente durante el mes.</w:t>
            </w:r>
          </w:p>
        </w:tc>
      </w:tr>
      <w:tr w:rsidR="000C499B" w:rsidRPr="000C499B" w14:paraId="509095B7" w14:textId="77777777" w:rsidTr="000C499B">
        <w:trPr>
          <w:divId w:val="2085762744"/>
          <w:trHeight w:val="82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76260C9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92</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BD5A04"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cheques_emitid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33139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D841E6F"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cheques del cliente que se cobraron ( ya sea por el cliente mismo o por terceros )  durante el mes .</w:t>
            </w:r>
          </w:p>
        </w:tc>
      </w:tr>
      <w:tr w:rsidR="000C499B" w:rsidRPr="000C499B" w14:paraId="771E54E2" w14:textId="77777777" w:rsidTr="000C499B">
        <w:trPr>
          <w:divId w:val="2085762744"/>
          <w:trHeight w:val="758"/>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55CC5E0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93</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401680"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cheques_emitid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1ABEBD0"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B827710"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cheques del cliente que se cobraron ( ya sea por el cliente mismo o por terceros )  durante el mes .</w:t>
            </w:r>
          </w:p>
        </w:tc>
      </w:tr>
      <w:tr w:rsidR="000C499B" w:rsidRPr="000C499B" w14:paraId="486D0D2B" w14:textId="77777777" w:rsidTr="000C499B">
        <w:trPr>
          <w:divId w:val="2085762744"/>
          <w:trHeight w:val="74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61AB6B85"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94</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48AC4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cheques_depositados_rechazad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04F268"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D473D8"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cheques que se depositaron en cuentas del cliente y fueron rechazados durante el mes.</w:t>
            </w:r>
          </w:p>
        </w:tc>
      </w:tr>
      <w:tr w:rsidR="000C499B" w:rsidRPr="000C499B" w14:paraId="5E5AAED5" w14:textId="77777777" w:rsidTr="000C499B">
        <w:trPr>
          <w:divId w:val="2085762744"/>
          <w:trHeight w:val="74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1A9F137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lastRenderedPageBreak/>
              <w:t>95</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B9DAA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cheques_depositados_rechazad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C06E5A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FA52A75"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os cheques que se depositaron en cuentas del cliente y fueron rechazados durante el mes.</w:t>
            </w:r>
          </w:p>
        </w:tc>
      </w:tr>
      <w:tr w:rsidR="000C499B" w:rsidRPr="000C499B" w14:paraId="6BB3515F" w14:textId="77777777" w:rsidTr="000C499B">
        <w:trPr>
          <w:divId w:val="2085762744"/>
          <w:trHeight w:val="68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57F20389"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96</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7E76A8"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cheques_emitidos_rechazad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9B0DB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69AA34"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cheques emitidos por el cliente que fueron rechazados durante el mes.</w:t>
            </w:r>
          </w:p>
        </w:tc>
      </w:tr>
      <w:tr w:rsidR="000C499B" w:rsidRPr="000C499B" w14:paraId="097137FF" w14:textId="77777777" w:rsidTr="000C499B">
        <w:trPr>
          <w:divId w:val="2085762744"/>
          <w:trHeight w:val="64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5945AA7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97</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A961EF"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cheques_emitidos_rechazad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1EEB55"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37101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cheques emitidos por el cliente que fueron rechazados durante el mes.</w:t>
            </w:r>
          </w:p>
        </w:tc>
      </w:tr>
      <w:tr w:rsidR="000C499B" w:rsidRPr="000C499B" w14:paraId="73F6BD95" w14:textId="77777777" w:rsidTr="000C499B">
        <w:trPr>
          <w:divId w:val="2085762744"/>
          <w:trHeight w:val="53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577DEBD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98</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4CE0F9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tcallcenter</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3813CE"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5C8F6A"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0,1} indica si la persona está adherida al canal de banca telefónica .</w:t>
            </w:r>
          </w:p>
        </w:tc>
      </w:tr>
      <w:tr w:rsidR="000C499B" w:rsidRPr="000C499B" w14:paraId="64E54EB2" w14:textId="77777777" w:rsidTr="000C499B">
        <w:trPr>
          <w:divId w:val="2085762744"/>
          <w:trHeight w:val="67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5BD3E26E"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99</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A285FA"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callcenter_transaccion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FAB6DC"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461D77"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transacciones que el cliente efectuó durante el mes por el canal de banca telefónica.</w:t>
            </w:r>
          </w:p>
        </w:tc>
      </w:tr>
      <w:tr w:rsidR="000C499B" w:rsidRPr="000C499B" w14:paraId="319D036A"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4C08F52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00</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EB1C7F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thomebanking</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5520130"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0464D4"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0, 1} indica si el cliente está adherido al Home Banking</w:t>
            </w:r>
          </w:p>
        </w:tc>
      </w:tr>
      <w:tr w:rsidR="000C499B" w:rsidRPr="000C499B" w14:paraId="16B033DC" w14:textId="77777777" w:rsidTr="000C499B">
        <w:trPr>
          <w:divId w:val="2085762744"/>
          <w:trHeight w:val="733"/>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6F98D0A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01</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48953A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homebanking_transaccion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35B4ED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EC5CC8"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transacciones por home banking que el cliente hizo durante el mes.</w:t>
            </w:r>
          </w:p>
        </w:tc>
      </w:tr>
      <w:tr w:rsidR="000C499B" w:rsidRPr="000C499B" w14:paraId="5EBD3403" w14:textId="77777777" w:rsidTr="000C499B">
        <w:trPr>
          <w:divId w:val="2085762744"/>
          <w:trHeight w:val="74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00C2322D"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02</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0BA51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cajas_transaccion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CA2F4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985027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transacciones que el cliente realizó durante el mes en la linea de cajas de las sucursales del banco.</w:t>
            </w:r>
          </w:p>
        </w:tc>
      </w:tr>
      <w:tr w:rsidR="000C499B" w:rsidRPr="000C499B" w14:paraId="65CCE714" w14:textId="77777777" w:rsidTr="000C499B">
        <w:trPr>
          <w:divId w:val="2085762744"/>
          <w:trHeight w:val="74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1B813AE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03</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BD3AEF"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cajas_consulta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8AB13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0BCCB38"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consultas que el cliente realizó durante el mes en la linea de cajas de las sucursales del banco.</w:t>
            </w:r>
          </w:p>
        </w:tc>
      </w:tr>
      <w:tr w:rsidR="000C499B" w:rsidRPr="000C499B" w14:paraId="377F7F5B" w14:textId="77777777" w:rsidTr="000C499B">
        <w:trPr>
          <w:divId w:val="2085762744"/>
          <w:trHeight w:val="74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00C9CBE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04</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A00F7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cajas_deposit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7F45E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0AA11F4"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depóstitos que el cliente realizó durante el mes en la linea de cajas de las sucursales del banco.</w:t>
            </w:r>
          </w:p>
        </w:tc>
      </w:tr>
      <w:tr w:rsidR="000C499B" w:rsidRPr="000C499B" w14:paraId="11B35E01" w14:textId="77777777" w:rsidTr="000C499B">
        <w:trPr>
          <w:divId w:val="2085762744"/>
          <w:trHeight w:val="745"/>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31458500"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05</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30C1AA7"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cajas_extraccion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6767B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02924D"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extracciones  que el cliente realizó durante el mes en la linea de cajas de las sucursales del banco.</w:t>
            </w:r>
          </w:p>
        </w:tc>
      </w:tr>
      <w:tr w:rsidR="000C499B" w:rsidRPr="000C499B" w14:paraId="4C34394F" w14:textId="77777777" w:rsidTr="000C499B">
        <w:trPr>
          <w:divId w:val="2085762744"/>
          <w:trHeight w:val="720"/>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292A118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06</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EF0E4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cajas_otra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702C5E0"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6E22A6"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otros tipos de transacciones  que el cliente realizó durante el mes en la linea de cajas de las sucursales del banco.</w:t>
            </w:r>
          </w:p>
        </w:tc>
      </w:tr>
      <w:tr w:rsidR="000C499B" w:rsidRPr="000C499B" w14:paraId="0B46403A" w14:textId="77777777" w:rsidTr="000C499B">
        <w:trPr>
          <w:divId w:val="2085762744"/>
          <w:trHeight w:val="708"/>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0A87610C"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07</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A2B89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tm_trx</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8F56CA"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5013B2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transacciones que el cliente realizó durante el mes en cajeros automáticos propiedad del banco.</w:t>
            </w:r>
          </w:p>
        </w:tc>
      </w:tr>
      <w:tr w:rsidR="000C499B" w:rsidRPr="000C499B" w14:paraId="0D6EEC8A" w14:textId="77777777" w:rsidTr="000C499B">
        <w:trPr>
          <w:divId w:val="2085762744"/>
          <w:trHeight w:val="708"/>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211A9F6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08</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5610975"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tm</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6B4905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12345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en pesos  de transacciones que el cliente realizó durante el mes en cajeros automáticos propiedad del banco.</w:t>
            </w:r>
          </w:p>
        </w:tc>
      </w:tr>
      <w:tr w:rsidR="000C499B" w:rsidRPr="000C499B" w14:paraId="269C901B" w14:textId="77777777" w:rsidTr="000C499B">
        <w:trPr>
          <w:divId w:val="2085762744"/>
          <w:trHeight w:val="708"/>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7375121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09</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D430F4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tm_trx_other</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0AD4532"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244707F"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 xml:space="preserve">Cantidad de transacciones que el cliente realizó durante el mes en cajeros automáticos que </w:t>
            </w:r>
            <w:r w:rsidRPr="000C499B">
              <w:rPr>
                <w:rFonts w:ascii="Arial" w:eastAsia="Times New Roman" w:hAnsi="Arial" w:cs="Arial"/>
                <w:b/>
                <w:bCs/>
                <w:color w:val="000000"/>
                <w:sz w:val="22"/>
                <w:lang w:eastAsia="ko-KR"/>
              </w:rPr>
              <w:t>no</w:t>
            </w:r>
            <w:r w:rsidRPr="000C499B">
              <w:rPr>
                <w:rFonts w:ascii="Arial" w:eastAsia="Times New Roman" w:hAnsi="Arial" w:cs="Arial"/>
                <w:color w:val="000000"/>
                <w:sz w:val="22"/>
                <w:lang w:eastAsia="ko-KR"/>
              </w:rPr>
              <w:t xml:space="preserve"> son propiedad del banco.</w:t>
            </w:r>
          </w:p>
        </w:tc>
      </w:tr>
      <w:tr w:rsidR="000C499B" w:rsidRPr="000C499B" w14:paraId="377228CA" w14:textId="77777777" w:rsidTr="000C499B">
        <w:trPr>
          <w:divId w:val="2085762744"/>
          <w:trHeight w:val="708"/>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5F5118B9"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10</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2E64E5"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tm_other</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E1906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6E0993"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 xml:space="preserve">Monto total en pesos  de transacciones que el cliente realizó durante el mes en cajeros automáticos que </w:t>
            </w:r>
            <w:r w:rsidRPr="000C499B">
              <w:rPr>
                <w:rFonts w:ascii="Arial" w:eastAsia="Times New Roman" w:hAnsi="Arial" w:cs="Arial"/>
                <w:b/>
                <w:bCs/>
                <w:color w:val="000000"/>
                <w:sz w:val="22"/>
                <w:lang w:eastAsia="ko-KR"/>
              </w:rPr>
              <w:t>no</w:t>
            </w:r>
            <w:r w:rsidRPr="000C499B">
              <w:rPr>
                <w:rFonts w:ascii="Arial" w:eastAsia="Times New Roman" w:hAnsi="Arial" w:cs="Arial"/>
                <w:color w:val="000000"/>
                <w:sz w:val="22"/>
                <w:lang w:eastAsia="ko-KR"/>
              </w:rPr>
              <w:t xml:space="preserve"> son propiedad del banco.</w:t>
            </w:r>
          </w:p>
        </w:tc>
      </w:tr>
      <w:tr w:rsidR="000C499B" w:rsidRPr="000C499B" w14:paraId="5FD7C74C" w14:textId="77777777" w:rsidTr="000C499B">
        <w:trPr>
          <w:divId w:val="2085762744"/>
          <w:trHeight w:val="858"/>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3193A5CD"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11</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4C69D7"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trx_quarter</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8511B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A0513D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movimientos voluntarios en las cuentas bancarias ( no tarjeta de credito ) que el cliente realizó en los ultimos 90 dias.</w:t>
            </w:r>
          </w:p>
        </w:tc>
      </w:tr>
      <w:tr w:rsidR="000C499B" w:rsidRPr="000C499B" w14:paraId="67105345" w14:textId="77777777" w:rsidTr="000C499B">
        <w:trPr>
          <w:divId w:val="2085762744"/>
          <w:trHeight w:val="858"/>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7405896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12</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75D3C5"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tmobile_app</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49F6D2"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8EB05A"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 0, 1} indica si la persona se instaló alguna vez la aplicación movil</w:t>
            </w:r>
          </w:p>
        </w:tc>
      </w:tr>
      <w:tr w:rsidR="000C499B" w:rsidRPr="000C499B" w14:paraId="0FE1234E" w14:textId="77777777" w:rsidTr="000C499B">
        <w:trPr>
          <w:divId w:val="2085762744"/>
          <w:trHeight w:val="858"/>
        </w:trPr>
        <w:tc>
          <w:tcPr>
            <w:tcW w:w="313" w:type="pct"/>
            <w:tcBorders>
              <w:top w:val="nil"/>
              <w:left w:val="single" w:sz="4" w:space="0" w:color="000000"/>
              <w:bottom w:val="single" w:sz="4" w:space="0" w:color="000000"/>
              <w:right w:val="single" w:sz="4" w:space="0" w:color="000000"/>
            </w:tcBorders>
            <w:shd w:val="clear" w:color="E6E6E6" w:fill="E6E6E6"/>
            <w:tcMar>
              <w:top w:w="15" w:type="dxa"/>
              <w:left w:w="15" w:type="dxa"/>
              <w:bottom w:w="0" w:type="dxa"/>
              <w:right w:w="15" w:type="dxa"/>
            </w:tcMar>
            <w:vAlign w:val="center"/>
            <w:hideMark/>
          </w:tcPr>
          <w:p w14:paraId="7857718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13</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DAB44B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mobile_app_trx</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7850A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8BA587B"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indica la cantidad de transacciones realizadas ese mes desde la aplicacion móvil</w:t>
            </w:r>
          </w:p>
        </w:tc>
      </w:tr>
      <w:tr w:rsidR="000C499B" w:rsidRPr="000C499B" w14:paraId="11912B8D" w14:textId="77777777" w:rsidTr="000C499B">
        <w:trPr>
          <w:divId w:val="2085762744"/>
          <w:trHeight w:val="1205"/>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4B1418CA"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lastRenderedPageBreak/>
              <w:t>114</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07D2BA"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delinquency</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02BFF2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E7CC3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 0, 1 }  indica si el cliente no llegó a completar el pago mínimo y esta moroso. Estos clientes NO pueden utilizar mas la tarjeta hasta tanto regularicen su situacion. Obviamente si les caen las cuotas de compras anteriores, intereses, punitorios, etc</w:t>
            </w:r>
          </w:p>
        </w:tc>
      </w:tr>
      <w:tr w:rsidR="000C499B" w:rsidRPr="000C499B" w14:paraId="062089A8" w14:textId="77777777" w:rsidTr="000C499B">
        <w:trPr>
          <w:divId w:val="2085762744"/>
          <w:trHeight w:val="1018"/>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09407919"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15</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727965"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statu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7A7CBD8"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43E12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 0,  6, 7, 9 }   indica el estado de la cuenta de la tarjeta de crédito. 0 abierta,  6 en proceso de cierre, 7 en proceso avanzado de cierre, 9 cuenta cerrada.   Una cuenta cerrada puede volver a abrirse !!</w:t>
            </w:r>
          </w:p>
        </w:tc>
      </w:tr>
      <w:tr w:rsidR="000C499B" w:rsidRPr="000C499B" w14:paraId="5E73313D"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294D9D4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16</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1970C20"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mfinanciacion_limite</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AB8F9F9"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55A90D5"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Límite de financiacion de la tarjeta de crédito, expresado en pesos.</w:t>
            </w:r>
          </w:p>
        </w:tc>
      </w:tr>
      <w:tr w:rsidR="000C499B" w:rsidRPr="000C499B" w14:paraId="3AF73899"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0434E6A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17</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C8140F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Fvencimient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5A59188"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dia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CCCD9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Dias para el vencimiento del plastico de la tarjeta de crédito, contados a la fecha de la foto.</w:t>
            </w:r>
          </w:p>
        </w:tc>
      </w:tr>
      <w:tr w:rsidR="000C499B" w:rsidRPr="000C499B" w14:paraId="3368AF6A"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3943284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18</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6C74A5"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Finiciomora</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C3C3C5"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dia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03A30A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Dias desde el inicio de la mora ( el dia siguiente al vencimiento ), contados a la fecha de la foto.</w:t>
            </w:r>
          </w:p>
        </w:tc>
      </w:tr>
      <w:tr w:rsidR="000C499B" w:rsidRPr="000C499B" w14:paraId="7C86CC3F"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521E32F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19</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956C04"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msaldototal</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E5DCA3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2293A4"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Saldo total de la tarjeta, para ese mes.</w:t>
            </w:r>
          </w:p>
        </w:tc>
      </w:tr>
      <w:tr w:rsidR="000C499B" w:rsidRPr="000C499B" w14:paraId="65A90376"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5A568CA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20</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5E3DE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msaldopes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78B375"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897DB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Saldo total el pesos de la tarjeta, para ese mes.</w:t>
            </w:r>
          </w:p>
        </w:tc>
      </w:tr>
      <w:tr w:rsidR="000C499B" w:rsidRPr="000C499B" w14:paraId="7CDBAA96"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1FF6BD6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21</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CC0136"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msaldodolar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575FB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AFED26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Saldo total el dólares de la tarjeta, para ese mes.</w:t>
            </w:r>
          </w:p>
        </w:tc>
      </w:tr>
      <w:tr w:rsidR="000C499B" w:rsidRPr="000C499B" w14:paraId="287DB4B9" w14:textId="77777777" w:rsidTr="000C499B">
        <w:trPr>
          <w:divId w:val="2085762744"/>
          <w:trHeight w:val="670"/>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122C3A8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22</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5CDEE3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mconsumospes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395F8C"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1338FB"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os consumos en pesos efectuados por el cliente durante ese mes.</w:t>
            </w:r>
          </w:p>
        </w:tc>
      </w:tr>
      <w:tr w:rsidR="000C499B" w:rsidRPr="000C499B" w14:paraId="12481D2F" w14:textId="77777777" w:rsidTr="000C499B">
        <w:trPr>
          <w:divId w:val="2085762744"/>
          <w:trHeight w:val="695"/>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798AF83E"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23</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6256F6"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mconsumosdolar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AEFFB2"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A9431D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os consumos en dolares efectuados por el cliente durante ese mes.</w:t>
            </w:r>
          </w:p>
        </w:tc>
      </w:tr>
      <w:tr w:rsidR="000C499B" w:rsidRPr="000C499B" w14:paraId="5E4EA0E1"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73944A05"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24</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E899A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mlimitecompra</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5A7A0C"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08FFEA"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 xml:space="preserve">Límite de compra, </w:t>
            </w:r>
            <w:r w:rsidRPr="000C499B">
              <w:rPr>
                <w:rFonts w:ascii="Arial" w:eastAsia="Times New Roman" w:hAnsi="Arial" w:cs="Arial"/>
                <w:b/>
                <w:bCs/>
                <w:color w:val="0000FF"/>
                <w:sz w:val="22"/>
                <w:lang w:eastAsia="ko-KR"/>
              </w:rPr>
              <w:t>valor muy importante</w:t>
            </w:r>
            <w:r w:rsidRPr="000C499B">
              <w:rPr>
                <w:rFonts w:ascii="Arial" w:eastAsia="Times New Roman" w:hAnsi="Arial" w:cs="Arial"/>
                <w:color w:val="000000"/>
                <w:sz w:val="22"/>
                <w:lang w:eastAsia="ko-KR"/>
              </w:rPr>
              <w:t>.</w:t>
            </w:r>
          </w:p>
        </w:tc>
      </w:tr>
      <w:tr w:rsidR="000C499B" w:rsidRPr="000C499B" w14:paraId="3AD5DC81"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097EAEBC"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25</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C02115A"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madelantopes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60863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00A6BC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Extracciones de pesos realizadas con la tarjeta de crédito durante ese mes.</w:t>
            </w:r>
          </w:p>
        </w:tc>
      </w:tr>
      <w:tr w:rsidR="000C499B" w:rsidRPr="000C499B" w14:paraId="7C2C4F9D"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39791C9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26</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64A19D4"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madelantodolar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CDBF79"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373655"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Extracciones de dolares realizadas con la tarjeta de crédito durante ese mes.</w:t>
            </w:r>
          </w:p>
        </w:tc>
      </w:tr>
      <w:tr w:rsidR="000C499B" w:rsidRPr="000C499B" w14:paraId="60C40709"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4AF73A1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27</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7C482B"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fultimo_cierre</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E95BD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dia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675D047"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Dias desde del utlimo cierre de la tarjeta de crédito, contados a la fecha de la foto.</w:t>
            </w:r>
          </w:p>
        </w:tc>
      </w:tr>
      <w:tr w:rsidR="000C499B" w:rsidRPr="000C499B" w14:paraId="6FD48C36"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5B4EDCE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28</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7D74B0"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mpagad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F27DEC"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FD5957B"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todos los pagos efectuados por el cliente</w:t>
            </w:r>
          </w:p>
        </w:tc>
      </w:tr>
      <w:tr w:rsidR="000C499B" w:rsidRPr="000C499B" w14:paraId="23150EAF"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4813EFA0"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29</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DC9847"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mpagospes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CABCC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B7ED3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todos los pagos en pesos efectuados por el cliente</w:t>
            </w:r>
          </w:p>
        </w:tc>
      </w:tr>
      <w:tr w:rsidR="000C499B" w:rsidRPr="000C499B" w14:paraId="6EFC112B"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79E11B0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30</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BD6B203"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mpagosdolar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77E83F"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15737B"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todos los pagos en dólares efectuados por el cliente</w:t>
            </w:r>
          </w:p>
        </w:tc>
      </w:tr>
      <w:tr w:rsidR="000C499B" w:rsidRPr="000C499B" w14:paraId="03FA7C01"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572B968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31</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E39C4A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fechaalta</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3B1DAE"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dia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BEE6736"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Dias desde de alta de la cuenta de la tarjeta de crédito, contados a la fecha de la foto.</w:t>
            </w:r>
          </w:p>
        </w:tc>
      </w:tr>
      <w:tr w:rsidR="000C499B" w:rsidRPr="000C499B" w14:paraId="04BB80F0" w14:textId="77777777" w:rsidTr="000C499B">
        <w:trPr>
          <w:divId w:val="2085762744"/>
          <w:trHeight w:val="670"/>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3B73EFB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32</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9C0A9B4"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mconsumototal</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F3B574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28F0B9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expresado en pesos,  de todos los consumos ( pesos y dolares )  efectuados por el cliente durante ese mes.</w:t>
            </w:r>
          </w:p>
        </w:tc>
      </w:tr>
      <w:tr w:rsidR="000C499B" w:rsidRPr="000C499B" w14:paraId="23FFA56A" w14:textId="77777777" w:rsidTr="000C499B">
        <w:trPr>
          <w:divId w:val="2085762744"/>
          <w:trHeight w:val="745"/>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284E20B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33</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8493EA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cconsum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F48AE5"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C8135F4"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consumos con la tarjeta de credito efectuados por el cliente durante el mes.</w:t>
            </w:r>
          </w:p>
        </w:tc>
      </w:tr>
      <w:tr w:rsidR="000C499B" w:rsidRPr="000C499B" w14:paraId="533ADE74"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217989D5"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34</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A97E4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cadelantosefectiv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75F4C9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E09A63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adelantos en efectivo que el cliente realizó durante ese mes.</w:t>
            </w:r>
          </w:p>
        </w:tc>
      </w:tr>
      <w:tr w:rsidR="000C499B" w:rsidRPr="000C499B" w14:paraId="2DB00F29" w14:textId="77777777" w:rsidTr="000C499B">
        <w:trPr>
          <w:divId w:val="2085762744"/>
          <w:trHeight w:val="633"/>
        </w:trPr>
        <w:tc>
          <w:tcPr>
            <w:tcW w:w="313" w:type="pct"/>
            <w:tcBorders>
              <w:top w:val="nil"/>
              <w:left w:val="single" w:sz="4" w:space="0" w:color="000000"/>
              <w:bottom w:val="single" w:sz="4" w:space="0" w:color="000000"/>
              <w:right w:val="single" w:sz="4" w:space="0" w:color="000000"/>
            </w:tcBorders>
            <w:shd w:val="clear" w:color="FF6633" w:fill="FF6633"/>
            <w:tcMar>
              <w:top w:w="15" w:type="dxa"/>
              <w:left w:w="15" w:type="dxa"/>
              <w:bottom w:w="0" w:type="dxa"/>
              <w:right w:w="15" w:type="dxa"/>
            </w:tcMar>
            <w:vAlign w:val="center"/>
            <w:hideMark/>
          </w:tcPr>
          <w:p w14:paraId="1474EAD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35</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615C98"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aster_mpagominim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62A190D"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80FB56F"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del pago minimo necesario para no ser moroso de la tarjeta de crédito</w:t>
            </w:r>
          </w:p>
        </w:tc>
      </w:tr>
      <w:tr w:rsidR="000C499B" w:rsidRPr="000C499B" w14:paraId="2DB6F456" w14:textId="77777777" w:rsidTr="000C499B">
        <w:trPr>
          <w:divId w:val="2085762744"/>
          <w:trHeight w:val="1205"/>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5642555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lastRenderedPageBreak/>
              <w:t>136</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9D09BF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delinquency</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2FCE0EC"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4D976D"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 0, 1 }  indica si el cliente no llegó a completar el pago mínimo y esta moroso. Estos clientes NO pueden utilizar mas la tarjeta hasta tanto regularicen su situacion. Obviamente si les caen las cuotas de compras anteriores, intereses, punitorios, etc</w:t>
            </w:r>
          </w:p>
        </w:tc>
      </w:tr>
      <w:tr w:rsidR="000C499B" w:rsidRPr="000C499B" w14:paraId="35C3C54B" w14:textId="77777777" w:rsidTr="000C499B">
        <w:trPr>
          <w:divId w:val="2085762744"/>
          <w:trHeight w:val="955"/>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5EC84282"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37</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AC691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statu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4783F9"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9EB647"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 0,  6, 7, 9 }   indica el estado de la cuenta de la tarjeta de crédito. 0 abierta,  6 en proceso de cierre, 7 en proceso avanzado de cierre, 9 cuenta cerrada.   Una cuenta cerrada puede volver a abrirse !!</w:t>
            </w:r>
          </w:p>
        </w:tc>
      </w:tr>
      <w:tr w:rsidR="000C499B" w:rsidRPr="000C499B" w14:paraId="78942954"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32749FB2"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38</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F1F3426"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mfinanciacion_limite</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B207065"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849D53"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Límite de financiacion de la tarjeta de crédito, expresado en pesos.</w:t>
            </w:r>
          </w:p>
        </w:tc>
      </w:tr>
      <w:tr w:rsidR="000C499B" w:rsidRPr="000C499B" w14:paraId="1AC2A295"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670273D9"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39</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23413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Fvencimient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78AD99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dia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C954AF"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Dias para el  vencimiento del plastico de la tarjeta de crédito, contados a la fecha de la foto</w:t>
            </w:r>
          </w:p>
        </w:tc>
      </w:tr>
      <w:tr w:rsidR="000C499B" w:rsidRPr="000C499B" w14:paraId="0244EB34"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37E3DBE9"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40</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7852CF"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Finiciomora</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20DAEE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dia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1FAEC38"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Dias para el inicio de la mora ( el dia siguiente al vencimiento ), contados a la fecha de la foto</w:t>
            </w:r>
          </w:p>
        </w:tc>
      </w:tr>
      <w:tr w:rsidR="000C499B" w:rsidRPr="000C499B" w14:paraId="4873AD88"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28FFC89D"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41</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BFF4A5"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msaldototal</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A1944F8"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77AEA4"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Saldo total de la tarjeta, para ese mes.</w:t>
            </w:r>
          </w:p>
        </w:tc>
      </w:tr>
      <w:tr w:rsidR="000C499B" w:rsidRPr="000C499B" w14:paraId="48141B6F"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18D52016"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42</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3CB220"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msaldopes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A8A501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2E58DD"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Saldo total el pesos de la tarjeta, para ese mes.</w:t>
            </w:r>
          </w:p>
        </w:tc>
      </w:tr>
      <w:tr w:rsidR="000C499B" w:rsidRPr="000C499B" w14:paraId="0F6CA9ED"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466D429F"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43</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A1AAA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msaldodolar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D1D6B5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CAACC4F"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Saldo total el dólares de la tarjeta, para ese mes.</w:t>
            </w:r>
          </w:p>
        </w:tc>
      </w:tr>
      <w:tr w:rsidR="000C499B" w:rsidRPr="000C499B" w14:paraId="7289E9FC" w14:textId="77777777" w:rsidTr="000C499B">
        <w:trPr>
          <w:divId w:val="2085762744"/>
          <w:trHeight w:val="658"/>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56BF978D"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44</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F25EDB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mconsumospes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1E4C9E"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E6E24E3"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os consumos en pesos efectuados por el cliente durante ese mes.</w:t>
            </w:r>
          </w:p>
        </w:tc>
      </w:tr>
      <w:tr w:rsidR="000C499B" w:rsidRPr="000C499B" w14:paraId="52FBDCCD" w14:textId="77777777" w:rsidTr="000C499B">
        <w:trPr>
          <w:divId w:val="2085762744"/>
          <w:trHeight w:val="720"/>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2FE25A5D"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45</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9B17854"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mconsumosdolar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862007D"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2B98A4F"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los consumos en dolares efectuados por el cliente durante ese mes.</w:t>
            </w:r>
          </w:p>
        </w:tc>
      </w:tr>
      <w:tr w:rsidR="000C499B" w:rsidRPr="000C499B" w14:paraId="01A104F3"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23529817"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46</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2A1683F"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mlimitecompra</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5291412"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3F3F8EA"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 xml:space="preserve">Límite de compra, </w:t>
            </w:r>
            <w:r w:rsidRPr="000C499B">
              <w:rPr>
                <w:rFonts w:ascii="Arial" w:eastAsia="Times New Roman" w:hAnsi="Arial" w:cs="Arial"/>
                <w:b/>
                <w:bCs/>
                <w:color w:val="0000FF"/>
                <w:sz w:val="22"/>
                <w:lang w:eastAsia="ko-KR"/>
              </w:rPr>
              <w:t>valor muy importante</w:t>
            </w:r>
            <w:r w:rsidRPr="000C499B">
              <w:rPr>
                <w:rFonts w:ascii="Arial" w:eastAsia="Times New Roman" w:hAnsi="Arial" w:cs="Arial"/>
                <w:color w:val="000000"/>
                <w:sz w:val="22"/>
                <w:lang w:eastAsia="ko-KR"/>
              </w:rPr>
              <w:t>.</w:t>
            </w:r>
          </w:p>
        </w:tc>
      </w:tr>
      <w:tr w:rsidR="000C499B" w:rsidRPr="000C499B" w14:paraId="30675390"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19478CE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47</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8F49331"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madelantopes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9BFA305"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7DDBB4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Extracciones de pesos realizadas con la tarjeta de crédito durante ese mes.</w:t>
            </w:r>
          </w:p>
        </w:tc>
      </w:tr>
      <w:tr w:rsidR="000C499B" w:rsidRPr="000C499B" w14:paraId="7B32FCA1"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06FD85F2"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48</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7084518"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madelantodolar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34F7BB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490433"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Extracciones de dolares realizadas con la tarjeta de crédito durante ese mes.</w:t>
            </w:r>
          </w:p>
        </w:tc>
      </w:tr>
      <w:tr w:rsidR="000C499B" w:rsidRPr="000C499B" w14:paraId="1FB3E675"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6E12A01A"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49</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B94E9C6"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fultimo_cierre</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AD93328"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dia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98C8AC0"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Dias  del utlimo cierre de la tarjeta de crédito, contados a la fecha de la foto.</w:t>
            </w:r>
          </w:p>
        </w:tc>
      </w:tr>
      <w:tr w:rsidR="000C499B" w:rsidRPr="000C499B" w14:paraId="4FBC7F23"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539CCFF9"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50</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1E3698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mpagad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C53893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C355B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todos los pagos efectuados por el cliente</w:t>
            </w:r>
          </w:p>
        </w:tc>
      </w:tr>
      <w:tr w:rsidR="000C499B" w:rsidRPr="000C499B" w14:paraId="5B52E244"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0D662EE5"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51</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421BE1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mpagospes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D873DD8"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5C631C"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todos los pagos en pesos efectuados por el cliente</w:t>
            </w:r>
          </w:p>
        </w:tc>
      </w:tr>
      <w:tr w:rsidR="000C499B" w:rsidRPr="000C499B" w14:paraId="17E5BCD2"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15BF3448"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52</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3455F0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mpagosdolare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75ABA0C"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EA054E5"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de todos los pagos en dólares efectuados por el cliente</w:t>
            </w:r>
          </w:p>
        </w:tc>
      </w:tr>
      <w:tr w:rsidR="000C499B" w:rsidRPr="000C499B" w14:paraId="3919CD91"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63897FDB"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53</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CFADDE9"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fechaalta</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F1FF5F5"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dia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82B8853"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Dias desde el alta de la cuenta de la tarjeta de crédito, contados a la fecha de la foto.</w:t>
            </w:r>
          </w:p>
        </w:tc>
      </w:tr>
      <w:tr w:rsidR="000C499B" w:rsidRPr="000C499B" w14:paraId="2B2429F7" w14:textId="77777777" w:rsidTr="000C499B">
        <w:trPr>
          <w:divId w:val="2085762744"/>
          <w:trHeight w:val="833"/>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2DEFFF6E"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54</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B26EAF0"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mconsumototal</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4F0FDA12"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E2DB92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total expresado en pesos,  de todos los consumos ( pesos y dolares )  efectuados por el cliente durante ese mes.</w:t>
            </w:r>
          </w:p>
        </w:tc>
      </w:tr>
      <w:tr w:rsidR="000C499B" w:rsidRPr="000C499B" w14:paraId="65B1E4E7" w14:textId="77777777" w:rsidTr="000C499B">
        <w:trPr>
          <w:divId w:val="2085762744"/>
          <w:trHeight w:val="620"/>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256AAFB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55</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8E2CD4E"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cconsumos</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FEADF0E"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07C255A"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consumos con la tarjeta de credito efectuados por el cliente durante el mes.</w:t>
            </w:r>
          </w:p>
        </w:tc>
      </w:tr>
      <w:tr w:rsidR="000C499B" w:rsidRPr="000C499B" w14:paraId="395C6950" w14:textId="77777777" w:rsidTr="000C499B">
        <w:trPr>
          <w:divId w:val="2085762744"/>
          <w:trHeight w:val="510"/>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74A771D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56</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6C66173"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cadelantosefectiv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39562CE"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64FC2D22"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antidad de adelantos en efectivo que el cliente realizó durante ese mes.</w:t>
            </w:r>
          </w:p>
        </w:tc>
      </w:tr>
      <w:tr w:rsidR="000C499B" w:rsidRPr="000C499B" w14:paraId="7BE89DC2" w14:textId="77777777" w:rsidTr="000C499B">
        <w:trPr>
          <w:divId w:val="2085762744"/>
          <w:trHeight w:val="670"/>
        </w:trPr>
        <w:tc>
          <w:tcPr>
            <w:tcW w:w="313" w:type="pct"/>
            <w:tcBorders>
              <w:top w:val="nil"/>
              <w:left w:val="single" w:sz="4" w:space="0" w:color="000000"/>
              <w:bottom w:val="single" w:sz="4" w:space="0" w:color="000000"/>
              <w:right w:val="single" w:sz="4" w:space="0" w:color="000000"/>
            </w:tcBorders>
            <w:shd w:val="clear" w:color="0099FF" w:fill="0099FF"/>
            <w:tcMar>
              <w:top w:w="15" w:type="dxa"/>
              <w:left w:w="15" w:type="dxa"/>
              <w:bottom w:w="0" w:type="dxa"/>
              <w:right w:w="15" w:type="dxa"/>
            </w:tcMar>
            <w:vAlign w:val="center"/>
            <w:hideMark/>
          </w:tcPr>
          <w:p w14:paraId="2940F47C"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157</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3BF00B65"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Visa_mpagominimo</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02F1ED13"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pesos</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16209B0A"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Monto del pago minimo necesario para no ser moroso de la tarjeta de crédito</w:t>
            </w:r>
          </w:p>
        </w:tc>
      </w:tr>
      <w:tr w:rsidR="000C499B" w:rsidRPr="000C499B" w14:paraId="3312502B" w14:textId="77777777" w:rsidTr="000C499B">
        <w:trPr>
          <w:divId w:val="2085762744"/>
          <w:trHeight w:val="1170"/>
        </w:trPr>
        <w:tc>
          <w:tcPr>
            <w:tcW w:w="313" w:type="pct"/>
            <w:tcBorders>
              <w:top w:val="nil"/>
              <w:left w:val="single" w:sz="4" w:space="0" w:color="000000"/>
              <w:bottom w:val="single" w:sz="4" w:space="0" w:color="000000"/>
              <w:right w:val="single" w:sz="4" w:space="0" w:color="000000"/>
            </w:tcBorders>
            <w:shd w:val="clear" w:color="E6FF00" w:fill="E6FF00"/>
            <w:tcMar>
              <w:top w:w="15" w:type="dxa"/>
              <w:left w:w="15" w:type="dxa"/>
              <w:bottom w:w="0" w:type="dxa"/>
              <w:right w:w="15" w:type="dxa"/>
            </w:tcMar>
            <w:vAlign w:val="center"/>
            <w:hideMark/>
          </w:tcPr>
          <w:p w14:paraId="25F90521"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lastRenderedPageBreak/>
              <w:t>158</w:t>
            </w:r>
          </w:p>
        </w:tc>
        <w:tc>
          <w:tcPr>
            <w:tcW w:w="1481"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5D467AF5"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clase_ternaria</w:t>
            </w:r>
          </w:p>
        </w:tc>
        <w:tc>
          <w:tcPr>
            <w:tcW w:w="840"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73E7FD24" w14:textId="77777777" w:rsidR="000C499B" w:rsidRPr="000C499B" w:rsidRDefault="000C499B" w:rsidP="000C499B">
            <w:pPr>
              <w:spacing w:after="0" w:line="240" w:lineRule="auto"/>
              <w:jc w:val="center"/>
              <w:rPr>
                <w:rFonts w:ascii="Arial" w:eastAsia="Times New Roman" w:hAnsi="Arial" w:cs="Arial"/>
                <w:color w:val="000000"/>
                <w:sz w:val="22"/>
                <w:lang w:eastAsia="ko-KR"/>
              </w:rPr>
            </w:pPr>
            <w:r w:rsidRPr="000C499B">
              <w:rPr>
                <w:rFonts w:ascii="Arial" w:eastAsia="Times New Roman" w:hAnsi="Arial" w:cs="Arial"/>
                <w:color w:val="000000"/>
                <w:sz w:val="22"/>
                <w:lang w:eastAsia="ko-KR"/>
              </w:rPr>
              <w:t> </w:t>
            </w:r>
          </w:p>
        </w:tc>
        <w:tc>
          <w:tcPr>
            <w:tcW w:w="2367" w:type="pct"/>
            <w:tcBorders>
              <w:top w:val="nil"/>
              <w:left w:val="nil"/>
              <w:bottom w:val="single" w:sz="4" w:space="0" w:color="000000"/>
              <w:right w:val="single" w:sz="4" w:space="0" w:color="000000"/>
            </w:tcBorders>
            <w:shd w:val="clear" w:color="auto" w:fill="auto"/>
            <w:tcMar>
              <w:top w:w="15" w:type="dxa"/>
              <w:left w:w="15" w:type="dxa"/>
              <w:bottom w:w="0" w:type="dxa"/>
              <w:right w:w="15" w:type="dxa"/>
            </w:tcMar>
            <w:vAlign w:val="center"/>
            <w:hideMark/>
          </w:tcPr>
          <w:p w14:paraId="25E73CC0" w14:textId="77777777" w:rsidR="000C499B" w:rsidRPr="000C499B" w:rsidRDefault="000C499B" w:rsidP="000C499B">
            <w:pPr>
              <w:spacing w:after="0" w:line="240" w:lineRule="auto"/>
              <w:rPr>
                <w:rFonts w:ascii="Arial" w:eastAsia="Times New Roman" w:hAnsi="Arial" w:cs="Arial"/>
                <w:color w:val="000000"/>
                <w:sz w:val="22"/>
                <w:lang w:eastAsia="ko-KR"/>
              </w:rPr>
            </w:pPr>
            <w:r w:rsidRPr="000C499B">
              <w:rPr>
                <w:rFonts w:ascii="Arial" w:eastAsia="Times New Roman" w:hAnsi="Arial" w:cs="Arial"/>
                <w:color w:val="000000"/>
                <w:sz w:val="22"/>
                <w:lang w:eastAsia="ko-KR"/>
              </w:rPr>
              <w:t>{ BAJA+1, BAJA+2, CONTINUA } , este campo se construyó mirando los siguientes dos meses, el FUTURO, indica si el cliente se da de baja durante el próximo mes, el mes +2 o si continua siendo cliente de Paquete Premium luego de dos meses.  El el único campo que se construye mirando el futuro.</w:t>
            </w:r>
          </w:p>
        </w:tc>
      </w:tr>
    </w:tbl>
    <w:p w14:paraId="56B419D8" w14:textId="77777777" w:rsidR="004E1946" w:rsidRDefault="004E1946"/>
    <w:sectPr w:rsidR="004E1946" w:rsidSect="000C499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Wulkan display SemiBold">
    <w:panose1 w:val="02000000000000000000"/>
    <w:charset w:val="00"/>
    <w:family w:val="modern"/>
    <w:notTrueType/>
    <w:pitch w:val="variable"/>
    <w:sig w:usb0="00000007" w:usb1="00000000"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6"/>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yNTMyMjc2ACIjCyUdpeDU4uLM/DyQAsNaAGBgucwsAAAA"/>
  </w:docVars>
  <w:rsids>
    <w:rsidRoot w:val="000C499B"/>
    <w:rsid w:val="00075DEA"/>
    <w:rsid w:val="00092C50"/>
    <w:rsid w:val="000C499B"/>
    <w:rsid w:val="00374638"/>
    <w:rsid w:val="004576DA"/>
    <w:rsid w:val="004A6372"/>
    <w:rsid w:val="004E1946"/>
    <w:rsid w:val="005C4464"/>
    <w:rsid w:val="00675252"/>
    <w:rsid w:val="00AA7625"/>
    <w:rsid w:val="00D04E50"/>
    <w:rsid w:val="00E9503C"/>
  </w:rsids>
  <m:mathPr>
    <m:mathFont m:val="Cambria Math"/>
    <m:brkBin m:val="before"/>
    <m:brkBinSub m:val="--"/>
    <m:smallFrac m:val="0"/>
    <m:dispDef/>
    <m:lMargin m:val="0"/>
    <m:rMargin m:val="0"/>
    <m:defJc m:val="centerGroup"/>
    <m:wrapIndent m:val="1440"/>
    <m:intLim m:val="subSup"/>
    <m:naryLim m:val="undOvr"/>
  </m:mathPr>
  <w:themeFontLang w:val="es-AR"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6224FE"/>
  <w15:chartTrackingRefBased/>
  <w15:docId w15:val="{8FA8DDE5-9CF4-403E-A1CF-5112F8561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AR"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DEA"/>
    <w:rPr>
      <w:rFonts w:ascii="Times New Roman" w:hAnsi="Times New Roman"/>
      <w:sz w:val="24"/>
      <w:lang w:eastAsia="ja-JP"/>
    </w:rPr>
  </w:style>
  <w:style w:type="paragraph" w:styleId="Heading1">
    <w:name w:val="heading 1"/>
    <w:basedOn w:val="Normal"/>
    <w:next w:val="Normal"/>
    <w:link w:val="Heading1Char"/>
    <w:uiPriority w:val="9"/>
    <w:qFormat/>
    <w:rsid w:val="00AA7625"/>
    <w:pPr>
      <w:keepNext/>
      <w:keepLines/>
      <w:spacing w:before="240" w:after="0" w:line="480" w:lineRule="auto"/>
      <w:jc w:val="center"/>
      <w:outlineLvl w:val="0"/>
    </w:pPr>
    <w:rPr>
      <w:rFonts w:ascii="Wulkan display SemiBold" w:eastAsiaTheme="majorEastAsia" w:hAnsi="Wulkan display SemiBold" w:cstheme="majorBidi"/>
      <w:iCs/>
      <w:color w:val="000000" w:themeColor="text1"/>
      <w:sz w:val="72"/>
      <w:szCs w:val="40"/>
      <w:lang w:eastAsia="ko-K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7625"/>
    <w:rPr>
      <w:rFonts w:ascii="Wulkan display SemiBold" w:eastAsiaTheme="majorEastAsia" w:hAnsi="Wulkan display SemiBold" w:cstheme="majorBidi"/>
      <w:iCs/>
      <w:color w:val="000000" w:themeColor="text1"/>
      <w:sz w:val="72"/>
      <w:szCs w:val="40"/>
    </w:rPr>
  </w:style>
  <w:style w:type="paragraph" w:styleId="Title">
    <w:name w:val="Title"/>
    <w:basedOn w:val="Normal"/>
    <w:next w:val="Normal"/>
    <w:link w:val="TitleChar"/>
    <w:uiPriority w:val="10"/>
    <w:qFormat/>
    <w:rsid w:val="00E9503C"/>
    <w:pPr>
      <w:spacing w:before="120" w:after="120" w:line="360" w:lineRule="auto"/>
      <w:contextualSpacing/>
      <w:jc w:val="center"/>
    </w:pPr>
    <w:rPr>
      <w:rFonts w:asciiTheme="majorHAnsi" w:eastAsiaTheme="majorEastAsia" w:hAnsiTheme="majorHAnsi" w:cstheme="majorBidi"/>
      <w:color w:val="4472C4" w:themeColor="accent1"/>
      <w:spacing w:val="-10"/>
      <w:sz w:val="56"/>
      <w:szCs w:val="56"/>
      <w:lang w:eastAsia="ko-KR"/>
    </w:rPr>
  </w:style>
  <w:style w:type="character" w:customStyle="1" w:styleId="TitleChar">
    <w:name w:val="Title Char"/>
    <w:basedOn w:val="DefaultParagraphFont"/>
    <w:link w:val="Title"/>
    <w:uiPriority w:val="10"/>
    <w:rsid w:val="00E9503C"/>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075DEA"/>
    <w:pPr>
      <w:numPr>
        <w:ilvl w:val="1"/>
      </w:numPr>
    </w:pPr>
    <w:rPr>
      <w:color w:val="5A5A5A" w:themeColor="text1" w:themeTint="A5"/>
      <w:spacing w:val="15"/>
      <w:sz w:val="22"/>
    </w:rPr>
  </w:style>
  <w:style w:type="character" w:customStyle="1" w:styleId="SubtitleChar">
    <w:name w:val="Subtitle Char"/>
    <w:basedOn w:val="DefaultParagraphFont"/>
    <w:link w:val="Subtitle"/>
    <w:uiPriority w:val="11"/>
    <w:rsid w:val="00075DEA"/>
    <w:rPr>
      <w:rFonts w:ascii="Times New Roman" w:hAnsi="Times New Roman"/>
      <w:color w:val="5A5A5A" w:themeColor="text1" w:themeTint="A5"/>
      <w:spacing w:val="15"/>
      <w:lang w:eastAsia="ja-JP"/>
    </w:rPr>
  </w:style>
  <w:style w:type="table" w:styleId="TableGrid">
    <w:name w:val="Table Grid"/>
    <w:basedOn w:val="TableNormal"/>
    <w:uiPriority w:val="39"/>
    <w:rsid w:val="00075DEA"/>
    <w:pPr>
      <w:spacing w:after="0" w:line="240" w:lineRule="auto"/>
    </w:pPr>
    <w:rPr>
      <w:rFonts w:ascii="Times New Roman" w:hAnsi="Times New Roman"/>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075DEA"/>
    <w:pPr>
      <w:spacing w:after="0" w:line="240" w:lineRule="auto"/>
    </w:pPr>
    <w:rPr>
      <w:rFonts w:ascii="Times New Roman" w:hAnsi="Times New Roman"/>
      <w:lang w:eastAsia="ja-JP"/>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075DEA"/>
    <w:pPr>
      <w:spacing w:after="0" w:line="240" w:lineRule="auto"/>
    </w:pPr>
    <w:rPr>
      <w:rFonts w:ascii="Times New Roman" w:hAnsi="Times New Roman"/>
      <w:lang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075DEA"/>
    <w:pPr>
      <w:spacing w:before="100" w:beforeAutospacing="1" w:after="100" w:afterAutospacing="1" w:line="240" w:lineRule="auto"/>
    </w:pPr>
    <w:rPr>
      <w:rFonts w:eastAsia="Times New Roman" w:cs="Times New Roman"/>
      <w:szCs w:val="24"/>
      <w:lang w:eastAsia="ko-KR"/>
    </w:rPr>
  </w:style>
  <w:style w:type="character" w:customStyle="1" w:styleId="SpecialCharTok">
    <w:name w:val="SpecialCharTok"/>
    <w:basedOn w:val="DefaultParagraphFont"/>
    <w:rsid w:val="005C4464"/>
    <w:rPr>
      <w:rFonts w:ascii="Consolas" w:hAnsi="Consolas"/>
      <w:b/>
      <w:bCs/>
      <w:caps w:val="0"/>
      <w:smallCaps w:val="0"/>
      <w:color w:val="000000"/>
      <w:spacing w:val="6"/>
      <w:sz w:val="22"/>
      <w:shd w:val="clear" w:color="auto" w:fill="F8F8F8"/>
    </w:rPr>
  </w:style>
  <w:style w:type="paragraph" w:styleId="BodyText">
    <w:name w:val="Body Text"/>
    <w:basedOn w:val="Normal"/>
    <w:link w:val="BodyTextChar"/>
    <w:autoRedefine/>
    <w:qFormat/>
    <w:rsid w:val="00AA7625"/>
    <w:pPr>
      <w:spacing w:after="0" w:line="290" w:lineRule="exact"/>
      <w:ind w:firstLine="431"/>
      <w:jc w:val="both"/>
    </w:pPr>
    <w:rPr>
      <w:rFonts w:ascii="Garamond" w:hAnsi="Garamond" w:cs="Times New Roman"/>
      <w:sz w:val="22"/>
      <w:lang w:eastAsia="ko-KR"/>
    </w:rPr>
  </w:style>
  <w:style w:type="character" w:customStyle="1" w:styleId="BodyTextChar">
    <w:name w:val="Body Text Char"/>
    <w:link w:val="BodyText"/>
    <w:rsid w:val="00AA7625"/>
    <w:rPr>
      <w:rFonts w:ascii="Garamond" w:hAnsi="Garamond" w:cs="Times New Roman"/>
    </w:rPr>
  </w:style>
  <w:style w:type="table" w:styleId="GridTable1Light">
    <w:name w:val="Grid Table 1 Light"/>
    <w:basedOn w:val="TableNormal"/>
    <w:uiPriority w:val="46"/>
    <w:rsid w:val="00374638"/>
    <w:pPr>
      <w:spacing w:after="0" w:line="240" w:lineRule="auto"/>
    </w:pPr>
    <w:rPr>
      <w:rFonts w:ascii="Times New Roman" w:eastAsia="Times New Roman" w:hAnsi="Times New Roman" w:cs="Times New Roman"/>
      <w:sz w:val="20"/>
      <w:szCs w:val="20"/>
      <w:lang w:val="es-ES" w:eastAsia="es-E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val="0"/>
        <w:bCs/>
      </w:rPr>
      <w:tblPr/>
      <w:tcPr>
        <w:tcBorders>
          <w:top w:val="nil"/>
        </w:tcBorders>
      </w:tcPr>
    </w:tblStylePr>
    <w:tblStylePr w:type="firstCol">
      <w:rPr>
        <w:b/>
        <w:bCs/>
      </w:rPr>
    </w:tblStylePr>
    <w:tblStylePr w:type="lastCol">
      <w:rPr>
        <w:b w:val="0"/>
        <w:bCs/>
      </w:rPr>
    </w:tblStylePr>
    <w:tblStylePr w:type="nwCell">
      <w:rPr>
        <w:b/>
      </w:rPr>
    </w:tblStylePr>
    <w:tblStylePr w:type="swCell">
      <w:rPr>
        <w:b/>
      </w:rPr>
    </w:tblStylePr>
  </w:style>
  <w:style w:type="paragraph" w:customStyle="1" w:styleId="ExtraSmall">
    <w:name w:val="ExtraSmall"/>
    <w:basedOn w:val="NoSpacing"/>
    <w:next w:val="BodyText"/>
    <w:qFormat/>
    <w:rsid w:val="00675252"/>
    <w:pPr>
      <w:spacing w:line="360" w:lineRule="auto"/>
      <w:jc w:val="center"/>
    </w:pPr>
    <w:rPr>
      <w:rFonts w:eastAsia="Times New Roman" w:cs="Times New Roman"/>
      <w:sz w:val="23"/>
      <w:szCs w:val="20"/>
      <w:lang w:eastAsia="en-US"/>
    </w:rPr>
  </w:style>
  <w:style w:type="paragraph" w:styleId="NoSpacing">
    <w:name w:val="No Spacing"/>
    <w:uiPriority w:val="1"/>
    <w:qFormat/>
    <w:rsid w:val="00675252"/>
    <w:pPr>
      <w:spacing w:after="0" w:line="240" w:lineRule="auto"/>
    </w:pPr>
    <w:rPr>
      <w:rFonts w:ascii="Times New Roman" w:hAnsi="Times New Roman"/>
      <w:sz w:val="24"/>
      <w:lang w:eastAsia="ja-JP"/>
    </w:rPr>
  </w:style>
  <w:style w:type="paragraph" w:customStyle="1" w:styleId="blanco">
    <w:name w:val="blanco"/>
    <w:basedOn w:val="ExtraSmall"/>
    <w:qFormat/>
    <w:rsid w:val="00D04E50"/>
    <w:rPr>
      <w:color w:val="FFFFFF" w:themeColor="background1"/>
    </w:rPr>
  </w:style>
  <w:style w:type="paragraph" w:styleId="Caption">
    <w:name w:val="caption"/>
    <w:basedOn w:val="Normal"/>
    <w:next w:val="Normal"/>
    <w:uiPriority w:val="35"/>
    <w:unhideWhenUsed/>
    <w:qFormat/>
    <w:rsid w:val="000C499B"/>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5762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9</Pages>
  <Words>3140</Words>
  <Characters>17275</Characters>
  <Application>Microsoft Office Word</Application>
  <DocSecurity>0</DocSecurity>
  <Lines>143</Lines>
  <Paragraphs>40</Paragraphs>
  <ScaleCrop>false</ScaleCrop>
  <Company/>
  <LinksUpToDate>false</LinksUpToDate>
  <CharactersWithSpaces>20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a Roel</dc:creator>
  <cp:keywords/>
  <dc:description/>
  <cp:lastModifiedBy>Maca Roel</cp:lastModifiedBy>
  <cp:revision>1</cp:revision>
  <dcterms:created xsi:type="dcterms:W3CDTF">2021-09-27T22:43:00Z</dcterms:created>
  <dcterms:modified xsi:type="dcterms:W3CDTF">2021-09-27T22:53:00Z</dcterms:modified>
</cp:coreProperties>
</file>